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C6F026" w14:textId="77777777" w:rsidR="0090338F" w:rsidRPr="0090338F" w:rsidRDefault="0090338F" w:rsidP="0090338F">
      <w:pPr>
        <w:spacing w:before="240" w:line="240" w:lineRule="auto"/>
        <w:outlineLvl w:val="0"/>
        <w:rPr>
          <w:rFonts w:ascii="Times New Roman" w:eastAsia="Times New Roman" w:hAnsi="Times New Roman" w:cs="Times New Roman"/>
          <w:b/>
          <w:bCs/>
          <w:kern w:val="36"/>
          <w:sz w:val="48"/>
          <w:szCs w:val="48"/>
        </w:rPr>
      </w:pPr>
      <w:r w:rsidRPr="0090338F">
        <w:rPr>
          <w:rFonts w:ascii="Times New Roman" w:eastAsia="Times New Roman" w:hAnsi="Times New Roman" w:cs="Times New Roman"/>
          <w:b/>
          <w:bCs/>
          <w:color w:val="000000"/>
          <w:kern w:val="36"/>
          <w:sz w:val="36"/>
          <w:szCs w:val="36"/>
        </w:rPr>
        <w:t>B.</w:t>
      </w:r>
      <w:r w:rsidRPr="0090338F">
        <w:rPr>
          <w:rFonts w:ascii="Times New Roman" w:eastAsia="Times New Roman" w:hAnsi="Times New Roman" w:cs="Times New Roman"/>
          <w:b/>
          <w:bCs/>
          <w:color w:val="000000"/>
          <w:kern w:val="36"/>
          <w:sz w:val="36"/>
          <w:szCs w:val="36"/>
        </w:rPr>
        <w:tab/>
        <w:t>Report No. 2 Software Project Management Plan</w:t>
      </w:r>
    </w:p>
    <w:p w14:paraId="61F7D81D" w14:textId="77777777" w:rsidR="0090338F" w:rsidRPr="0090338F" w:rsidRDefault="0090338F" w:rsidP="0090338F">
      <w:pPr>
        <w:spacing w:before="40" w:line="240" w:lineRule="auto"/>
        <w:ind w:left="280"/>
        <w:outlineLvl w:val="1"/>
        <w:rPr>
          <w:rFonts w:ascii="Times New Roman" w:eastAsia="Times New Roman" w:hAnsi="Times New Roman" w:cs="Times New Roman"/>
          <w:b/>
          <w:bCs/>
          <w:sz w:val="36"/>
          <w:szCs w:val="36"/>
        </w:rPr>
      </w:pPr>
      <w:r w:rsidRPr="0090338F">
        <w:rPr>
          <w:rFonts w:ascii="Times New Roman" w:eastAsia="Times New Roman" w:hAnsi="Times New Roman" w:cs="Times New Roman"/>
          <w:b/>
          <w:bCs/>
          <w:color w:val="000000"/>
          <w:sz w:val="34"/>
          <w:szCs w:val="34"/>
        </w:rPr>
        <w:t>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34"/>
          <w:szCs w:val="34"/>
        </w:rPr>
        <w:t>Problem Definition</w:t>
      </w:r>
    </w:p>
    <w:p w14:paraId="7C2AC977" w14:textId="77777777" w:rsidR="0090338F" w:rsidRPr="0090338F" w:rsidRDefault="0090338F" w:rsidP="0090338F">
      <w:pPr>
        <w:spacing w:before="120" w:after="0" w:line="240" w:lineRule="auto"/>
        <w:ind w:left="86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Name of this Capstone Project</w:t>
      </w:r>
    </w:p>
    <w:p w14:paraId="107FE0E1" w14:textId="77777777" w:rsidR="0090338F" w:rsidRPr="0090338F" w:rsidRDefault="0090338F" w:rsidP="0090338F">
      <w:pPr>
        <w:spacing w:before="240" w:after="240" w:line="240" w:lineRule="auto"/>
        <w:ind w:left="108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24"/>
          <w:szCs w:val="24"/>
        </w:rPr>
        <w:t>Official name: Group Travel Assistant</w:t>
      </w:r>
    </w:p>
    <w:p w14:paraId="14E2DAF4" w14:textId="77777777" w:rsidR="0090338F" w:rsidRPr="0090338F" w:rsidRDefault="0090338F" w:rsidP="0090338F">
      <w:pPr>
        <w:spacing w:before="240" w:after="240" w:line="240" w:lineRule="auto"/>
        <w:ind w:left="108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24"/>
          <w:szCs w:val="24"/>
        </w:rPr>
        <w:t xml:space="preserve"> Vietnamese name: </w:t>
      </w:r>
      <w:proofErr w:type="spellStart"/>
      <w:r w:rsidRPr="0090338F">
        <w:rPr>
          <w:rFonts w:ascii="Times New Roman" w:eastAsia="Times New Roman" w:hAnsi="Times New Roman" w:cs="Times New Roman"/>
          <w:color w:val="000000"/>
          <w:sz w:val="24"/>
          <w:szCs w:val="24"/>
        </w:rPr>
        <w:t>Ứng</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dụng</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hỗ</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rợ</w:t>
      </w:r>
      <w:proofErr w:type="spellEnd"/>
      <w:r w:rsidRPr="0090338F">
        <w:rPr>
          <w:rFonts w:ascii="Times New Roman" w:eastAsia="Times New Roman" w:hAnsi="Times New Roman" w:cs="Times New Roman"/>
          <w:color w:val="000000"/>
          <w:sz w:val="24"/>
          <w:szCs w:val="24"/>
        </w:rPr>
        <w:t xml:space="preserve"> du </w:t>
      </w:r>
      <w:proofErr w:type="spellStart"/>
      <w:r w:rsidRPr="0090338F">
        <w:rPr>
          <w:rFonts w:ascii="Times New Roman" w:eastAsia="Times New Roman" w:hAnsi="Times New Roman" w:cs="Times New Roman"/>
          <w:color w:val="000000"/>
          <w:sz w:val="24"/>
          <w:szCs w:val="24"/>
        </w:rPr>
        <w:t>lịch</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ự</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úc</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heo</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nhóm</w:t>
      </w:r>
      <w:proofErr w:type="spellEnd"/>
      <w:r w:rsidRPr="0090338F">
        <w:rPr>
          <w:rFonts w:ascii="Times New Roman" w:eastAsia="Times New Roman" w:hAnsi="Times New Roman" w:cs="Times New Roman"/>
          <w:color w:val="000000"/>
          <w:sz w:val="24"/>
          <w:szCs w:val="24"/>
        </w:rPr>
        <w:t>.</w:t>
      </w:r>
    </w:p>
    <w:p w14:paraId="5DF6737E" w14:textId="77777777" w:rsidR="0090338F" w:rsidRPr="0090338F" w:rsidRDefault="0090338F" w:rsidP="0090338F">
      <w:pPr>
        <w:spacing w:before="240" w:after="240" w:line="240" w:lineRule="auto"/>
        <w:ind w:left="108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Abbreviation: EERS</w:t>
      </w:r>
    </w:p>
    <w:p w14:paraId="52B99319" w14:textId="77777777" w:rsidR="0090338F" w:rsidRPr="0090338F" w:rsidRDefault="0090338F" w:rsidP="0090338F">
      <w:pPr>
        <w:spacing w:before="240" w:after="240" w:line="240" w:lineRule="auto"/>
        <w:ind w:left="86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 xml:space="preserve"> Problem Abstract</w:t>
      </w:r>
    </w:p>
    <w:p w14:paraId="3167CE3E" w14:textId="77777777" w:rsidR="00DE5636" w:rsidRPr="00DE5636" w:rsidRDefault="00DE5636" w:rsidP="00DE5636">
      <w:pPr>
        <w:spacing w:after="0" w:line="240" w:lineRule="auto"/>
        <w:ind w:left="810" w:firstLine="270"/>
        <w:jc w:val="both"/>
        <w:rPr>
          <w:rFonts w:ascii="Times New Roman" w:eastAsia="Times New Roman" w:hAnsi="Times New Roman" w:cs="Times New Roman"/>
          <w:sz w:val="24"/>
          <w:szCs w:val="24"/>
        </w:rPr>
      </w:pPr>
      <w:r w:rsidRPr="00DE5636">
        <w:rPr>
          <w:rFonts w:ascii="Times New Roman" w:eastAsia="Times New Roman" w:hAnsi="Times New Roman" w:cs="Times New Roman"/>
          <w:color w:val="000000"/>
          <w:sz w:val="24"/>
          <w:szCs w:val="24"/>
        </w:rPr>
        <w:t>Below are the problems encountered in this project:</w:t>
      </w:r>
    </w:p>
    <w:p w14:paraId="765FEF6C" w14:textId="44AA3640" w:rsidR="00DE5636" w:rsidRPr="00DE5636" w:rsidRDefault="00DE5636" w:rsidP="00DE5636">
      <w:pPr>
        <w:numPr>
          <w:ilvl w:val="1"/>
          <w:numId w:val="8"/>
        </w:numPr>
        <w:spacing w:before="120" w:after="0" w:line="240" w:lineRule="auto"/>
        <w:ind w:left="1890"/>
        <w:jc w:val="both"/>
        <w:textAlignment w:val="baseline"/>
        <w:rPr>
          <w:rFonts w:ascii="Times New Roman" w:eastAsia="Times New Roman" w:hAnsi="Times New Roman" w:cs="Times New Roman"/>
          <w:color w:val="000000"/>
          <w:sz w:val="24"/>
          <w:szCs w:val="24"/>
        </w:rPr>
      </w:pPr>
      <w:r w:rsidRPr="00DE5636">
        <w:rPr>
          <w:rFonts w:ascii="Times New Roman" w:eastAsia="Times New Roman" w:hAnsi="Times New Roman" w:cs="Times New Roman"/>
          <w:b/>
          <w:bCs/>
          <w:color w:val="000000"/>
          <w:sz w:val="24"/>
          <w:szCs w:val="24"/>
        </w:rPr>
        <w:t xml:space="preserve">New </w:t>
      </w:r>
      <w:r w:rsidRPr="004D18EF">
        <w:rPr>
          <w:rFonts w:ascii="Times New Roman" w:eastAsia="Times New Roman" w:hAnsi="Times New Roman" w:cs="Times New Roman"/>
          <w:b/>
          <w:bCs/>
          <w:color w:val="000000"/>
          <w:sz w:val="24"/>
          <w:szCs w:val="24"/>
        </w:rPr>
        <w:t>framework</w:t>
      </w:r>
      <w:r w:rsidRPr="00DE5636">
        <w:rPr>
          <w:rFonts w:ascii="Times New Roman" w:eastAsia="Times New Roman" w:hAnsi="Times New Roman" w:cs="Times New Roman"/>
          <w:b/>
          <w:bCs/>
          <w:color w:val="000000"/>
          <w:sz w:val="24"/>
          <w:szCs w:val="24"/>
        </w:rPr>
        <w:t xml:space="preserve">: </w:t>
      </w:r>
      <w:r w:rsidRPr="00DE5636">
        <w:rPr>
          <w:rFonts w:ascii="Times New Roman" w:eastAsia="Times New Roman" w:hAnsi="Times New Roman" w:cs="Times New Roman"/>
          <w:color w:val="000000"/>
          <w:sz w:val="24"/>
          <w:szCs w:val="24"/>
        </w:rPr>
        <w:t xml:space="preserve">The team needs time to learn about </w:t>
      </w:r>
      <w:r w:rsidR="00F43E2D" w:rsidRPr="004D18EF">
        <w:rPr>
          <w:rFonts w:ascii="Times New Roman" w:eastAsia="Times New Roman" w:hAnsi="Times New Roman" w:cs="Times New Roman"/>
          <w:color w:val="000000"/>
          <w:sz w:val="24"/>
          <w:szCs w:val="24"/>
        </w:rPr>
        <w:t xml:space="preserve">a </w:t>
      </w:r>
      <w:r w:rsidRPr="00DE5636">
        <w:rPr>
          <w:rFonts w:ascii="Times New Roman" w:eastAsia="Times New Roman" w:hAnsi="Times New Roman" w:cs="Times New Roman"/>
          <w:color w:val="000000"/>
          <w:sz w:val="24"/>
          <w:szCs w:val="24"/>
        </w:rPr>
        <w:t xml:space="preserve">new </w:t>
      </w:r>
      <w:r w:rsidRPr="004D18EF">
        <w:rPr>
          <w:rFonts w:ascii="Times New Roman" w:eastAsia="Times New Roman" w:hAnsi="Times New Roman" w:cs="Times New Roman"/>
          <w:color w:val="000000"/>
          <w:sz w:val="24"/>
          <w:szCs w:val="24"/>
        </w:rPr>
        <w:t xml:space="preserve">framework </w:t>
      </w:r>
      <w:r w:rsidRPr="00DE5636">
        <w:rPr>
          <w:rFonts w:ascii="Times New Roman" w:eastAsia="Times New Roman" w:hAnsi="Times New Roman" w:cs="Times New Roman"/>
          <w:color w:val="000000"/>
          <w:sz w:val="24"/>
          <w:szCs w:val="24"/>
        </w:rPr>
        <w:t xml:space="preserve">like </w:t>
      </w:r>
      <w:r w:rsidRPr="004D18EF">
        <w:rPr>
          <w:rFonts w:ascii="Times New Roman" w:eastAsia="Times New Roman" w:hAnsi="Times New Roman" w:cs="Times New Roman"/>
          <w:color w:val="000000"/>
          <w:sz w:val="24"/>
          <w:szCs w:val="24"/>
        </w:rPr>
        <w:t>spring boot.</w:t>
      </w:r>
    </w:p>
    <w:p w14:paraId="171E5351" w14:textId="5EAB7A3F" w:rsidR="00F43E2D" w:rsidRPr="004D18EF" w:rsidRDefault="00DE5636" w:rsidP="00F43E2D">
      <w:pPr>
        <w:numPr>
          <w:ilvl w:val="1"/>
          <w:numId w:val="8"/>
        </w:numPr>
        <w:spacing w:after="0" w:line="240" w:lineRule="auto"/>
        <w:ind w:left="1890"/>
        <w:jc w:val="both"/>
        <w:textAlignment w:val="baseline"/>
        <w:rPr>
          <w:rFonts w:ascii="Times New Roman" w:eastAsia="Times New Roman" w:hAnsi="Times New Roman" w:cs="Times New Roman"/>
          <w:color w:val="000000"/>
          <w:sz w:val="24"/>
          <w:szCs w:val="24"/>
        </w:rPr>
      </w:pPr>
      <w:r w:rsidRPr="004D18EF">
        <w:rPr>
          <w:rFonts w:ascii="Times New Roman" w:eastAsia="Times New Roman" w:hAnsi="Times New Roman" w:cs="Times New Roman"/>
          <w:b/>
          <w:bCs/>
          <w:color w:val="000000"/>
          <w:sz w:val="24"/>
          <w:szCs w:val="24"/>
        </w:rPr>
        <w:t>Algorithm</w:t>
      </w:r>
      <w:r w:rsidRPr="00DE5636">
        <w:rPr>
          <w:rFonts w:ascii="Times New Roman" w:eastAsia="Times New Roman" w:hAnsi="Times New Roman" w:cs="Times New Roman"/>
          <w:b/>
          <w:bCs/>
          <w:color w:val="000000"/>
          <w:sz w:val="24"/>
          <w:szCs w:val="24"/>
        </w:rPr>
        <w:t>:</w:t>
      </w:r>
      <w:r w:rsidRPr="00DE5636">
        <w:rPr>
          <w:rFonts w:ascii="Times New Roman" w:eastAsia="Times New Roman" w:hAnsi="Times New Roman" w:cs="Times New Roman"/>
          <w:color w:val="000000"/>
          <w:sz w:val="24"/>
          <w:szCs w:val="24"/>
        </w:rPr>
        <w:t xml:space="preserve"> We need to research how to </w:t>
      </w:r>
      <w:r w:rsidRPr="004D18EF">
        <w:rPr>
          <w:rFonts w:ascii="Times New Roman" w:eastAsia="Times New Roman" w:hAnsi="Times New Roman" w:cs="Times New Roman"/>
          <w:color w:val="000000"/>
          <w:sz w:val="24"/>
          <w:szCs w:val="24"/>
        </w:rPr>
        <w:t xml:space="preserve">implement </w:t>
      </w:r>
      <w:r w:rsidR="00F43E2D" w:rsidRPr="004D18EF">
        <w:rPr>
          <w:rFonts w:ascii="Times New Roman" w:eastAsia="Times New Roman" w:hAnsi="Times New Roman" w:cs="Times New Roman"/>
          <w:color w:val="000000"/>
          <w:sz w:val="24"/>
          <w:szCs w:val="24"/>
        </w:rPr>
        <w:t xml:space="preserve">a </w:t>
      </w:r>
      <w:r w:rsidRPr="004D18EF">
        <w:rPr>
          <w:rFonts w:ascii="Times New Roman" w:eastAsia="Times New Roman" w:hAnsi="Times New Roman" w:cs="Times New Roman"/>
          <w:color w:val="000000"/>
          <w:sz w:val="24"/>
          <w:szCs w:val="24"/>
        </w:rPr>
        <w:t>recommendation engine.</w:t>
      </w:r>
    </w:p>
    <w:p w14:paraId="737DA950" w14:textId="07D43C0E" w:rsidR="004D18EF" w:rsidRPr="00DE5636" w:rsidRDefault="004D18EF" w:rsidP="004D18EF">
      <w:pPr>
        <w:numPr>
          <w:ilvl w:val="1"/>
          <w:numId w:val="8"/>
        </w:numPr>
        <w:spacing w:after="0" w:line="240" w:lineRule="auto"/>
        <w:ind w:left="1890"/>
        <w:jc w:val="both"/>
        <w:textAlignment w:val="baseline"/>
        <w:rPr>
          <w:rFonts w:ascii="Times New Roman" w:eastAsia="Times New Roman" w:hAnsi="Times New Roman" w:cs="Times New Roman"/>
          <w:b/>
          <w:bCs/>
          <w:color w:val="000000"/>
          <w:sz w:val="24"/>
          <w:szCs w:val="24"/>
        </w:rPr>
      </w:pPr>
      <w:r w:rsidRPr="004D18EF">
        <w:rPr>
          <w:rFonts w:ascii="Times New Roman" w:eastAsia="Times New Roman" w:hAnsi="Times New Roman" w:cs="Times New Roman"/>
          <w:b/>
          <w:bCs/>
          <w:color w:val="000000"/>
          <w:sz w:val="24"/>
          <w:szCs w:val="24"/>
        </w:rPr>
        <w:t>Business</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color w:val="000000"/>
          <w:sz w:val="24"/>
          <w:szCs w:val="24"/>
        </w:rPr>
        <w:t>We need to console and take surveys multiple times to understand the business of traveling.</w:t>
      </w:r>
    </w:p>
    <w:p w14:paraId="59AE310D" w14:textId="13CD5FD7" w:rsidR="0090338F" w:rsidRPr="0090338F" w:rsidRDefault="0090338F" w:rsidP="00DE5636">
      <w:pPr>
        <w:spacing w:before="240" w:after="240" w:line="240" w:lineRule="auto"/>
        <w:ind w:left="86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Project Overview</w:t>
      </w:r>
    </w:p>
    <w:p w14:paraId="0A9CABC6" w14:textId="77777777" w:rsidR="0090338F" w:rsidRPr="0090338F" w:rsidRDefault="0090338F" w:rsidP="0090338F">
      <w:pPr>
        <w:spacing w:before="240" w:after="240"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Current Situation</w:t>
      </w:r>
    </w:p>
    <w:p w14:paraId="37767B8F" w14:textId="77777777" w:rsidR="0090338F" w:rsidRPr="0090338F" w:rsidRDefault="0090338F" w:rsidP="00F43E2D">
      <w:pPr>
        <w:spacing w:before="240" w:after="240" w:line="240" w:lineRule="auto"/>
        <w:ind w:left="720" w:firstLine="36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Below are the problems encountered in this project:</w:t>
      </w:r>
    </w:p>
    <w:p w14:paraId="576EF25E" w14:textId="3E36500F" w:rsidR="0090338F" w:rsidRPr="0090338F" w:rsidRDefault="0090338F" w:rsidP="00F43E2D">
      <w:pPr>
        <w:numPr>
          <w:ilvl w:val="0"/>
          <w:numId w:val="2"/>
        </w:numPr>
        <w:spacing w:before="240" w:after="0" w:line="240" w:lineRule="auto"/>
        <w:ind w:left="1886"/>
        <w:jc w:val="both"/>
        <w:textAlignment w:val="baseline"/>
        <w:rPr>
          <w:rFonts w:ascii="Times New Roman" w:eastAsia="Times New Roman" w:hAnsi="Times New Roman" w:cs="Times New Roman"/>
          <w:color w:val="000000"/>
          <w:sz w:val="24"/>
          <w:szCs w:val="24"/>
        </w:rPr>
      </w:pPr>
      <w:r w:rsidRPr="00F43E2D">
        <w:rPr>
          <w:rFonts w:ascii="Times New Roman" w:eastAsia="Times New Roman" w:hAnsi="Times New Roman" w:cs="Times New Roman"/>
          <w:b/>
          <w:bCs/>
          <w:color w:val="000000"/>
          <w:sz w:val="24"/>
          <w:szCs w:val="24"/>
        </w:rPr>
        <w:t>Limit time and human resource</w:t>
      </w:r>
      <w:r w:rsidRPr="0090338F">
        <w:rPr>
          <w:rFonts w:ascii="Times New Roman" w:eastAsia="Times New Roman" w:hAnsi="Times New Roman" w:cs="Times New Roman"/>
          <w:color w:val="000000"/>
          <w:sz w:val="24"/>
          <w:szCs w:val="24"/>
        </w:rPr>
        <w:t>: Team has only 4 members and time for all projects is about 13 weeks for writing a document, implementing the products</w:t>
      </w:r>
      <w:r w:rsidR="00C6510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24"/>
          <w:szCs w:val="24"/>
        </w:rPr>
        <w:t xml:space="preserve"> and testing.</w:t>
      </w:r>
    </w:p>
    <w:p w14:paraId="5654DCAF" w14:textId="4EB36F2F" w:rsidR="0090338F" w:rsidRPr="0090338F" w:rsidRDefault="0090338F" w:rsidP="00F43E2D">
      <w:pPr>
        <w:numPr>
          <w:ilvl w:val="0"/>
          <w:numId w:val="2"/>
        </w:numPr>
        <w:spacing w:after="0" w:line="240" w:lineRule="auto"/>
        <w:ind w:left="1886"/>
        <w:jc w:val="both"/>
        <w:textAlignment w:val="baseline"/>
        <w:rPr>
          <w:rFonts w:ascii="Arial" w:eastAsia="Times New Roman" w:hAnsi="Arial" w:cs="Arial"/>
          <w:color w:val="000000"/>
        </w:rPr>
      </w:pPr>
      <w:r w:rsidRPr="00F43E2D">
        <w:rPr>
          <w:rFonts w:ascii="Times New Roman" w:eastAsia="Times New Roman" w:hAnsi="Times New Roman" w:cs="Times New Roman"/>
          <w:b/>
          <w:bCs/>
          <w:color w:val="000000"/>
          <w:sz w:val="24"/>
          <w:szCs w:val="24"/>
        </w:rPr>
        <w:t>Schedule of team members</w:t>
      </w:r>
      <w:r w:rsidRPr="0090338F">
        <w:rPr>
          <w:rFonts w:ascii="Times New Roman" w:eastAsia="Times New Roman" w:hAnsi="Times New Roman" w:cs="Times New Roman"/>
          <w:color w:val="000000"/>
          <w:sz w:val="24"/>
          <w:szCs w:val="24"/>
        </w:rPr>
        <w:t>: team members can have a conflict in meeting schedule</w:t>
      </w:r>
      <w:r w:rsidR="004D18EF">
        <w:rPr>
          <w:rFonts w:ascii="Times New Roman" w:eastAsia="Times New Roman" w:hAnsi="Times New Roman" w:cs="Times New Roman"/>
          <w:color w:val="000000"/>
          <w:sz w:val="24"/>
          <w:szCs w:val="24"/>
        </w:rPr>
        <w:t>s</w:t>
      </w:r>
      <w:r w:rsidR="004D18EF">
        <w:rPr>
          <w:rFonts w:ascii="Times New Roman" w:eastAsia="Times New Roman" w:hAnsi="Times New Roman" w:cs="Times New Roman"/>
          <w:color w:val="000000"/>
        </w:rPr>
        <w:tab/>
      </w:r>
      <w:r w:rsidRPr="0090338F">
        <w:rPr>
          <w:rFonts w:ascii="Times New Roman" w:eastAsia="Times New Roman" w:hAnsi="Times New Roman" w:cs="Times New Roman"/>
          <w:color w:val="000000"/>
          <w:sz w:val="24"/>
          <w:szCs w:val="24"/>
        </w:rPr>
        <w:t>because of sickness, or class and work schedule, etc.</w:t>
      </w:r>
    </w:p>
    <w:p w14:paraId="10A30BEE" w14:textId="77777777" w:rsidR="0090338F" w:rsidRPr="0090338F" w:rsidRDefault="0090338F" w:rsidP="00F43E2D">
      <w:pPr>
        <w:numPr>
          <w:ilvl w:val="0"/>
          <w:numId w:val="2"/>
        </w:numPr>
        <w:spacing w:after="0" w:line="240" w:lineRule="auto"/>
        <w:ind w:left="1886"/>
        <w:jc w:val="both"/>
        <w:textAlignment w:val="baseline"/>
        <w:rPr>
          <w:rFonts w:ascii="Times New Roman" w:eastAsia="Times New Roman" w:hAnsi="Times New Roman" w:cs="Times New Roman"/>
          <w:color w:val="000000"/>
          <w:sz w:val="24"/>
          <w:szCs w:val="24"/>
        </w:rPr>
      </w:pPr>
      <w:r w:rsidRPr="00F43E2D">
        <w:rPr>
          <w:rFonts w:ascii="Times New Roman" w:eastAsia="Times New Roman" w:hAnsi="Times New Roman" w:cs="Times New Roman"/>
          <w:b/>
          <w:bCs/>
          <w:color w:val="000000"/>
          <w:sz w:val="24"/>
          <w:szCs w:val="24"/>
        </w:rPr>
        <w:t>Framework study</w:t>
      </w:r>
      <w:r w:rsidRPr="0090338F">
        <w:rPr>
          <w:rFonts w:ascii="Times New Roman" w:eastAsia="Times New Roman" w:hAnsi="Times New Roman" w:cs="Times New Roman"/>
          <w:color w:val="000000"/>
          <w:sz w:val="24"/>
          <w:szCs w:val="24"/>
        </w:rPr>
        <w:t>: team members have a problem when applying the framework into a project. The team needs an amount of time to get familiar with new techniques.</w:t>
      </w:r>
    </w:p>
    <w:p w14:paraId="5A0D6195" w14:textId="6712FE1D" w:rsidR="0090338F" w:rsidRPr="0090338F" w:rsidRDefault="00C6510F" w:rsidP="00F43E2D">
      <w:pPr>
        <w:numPr>
          <w:ilvl w:val="0"/>
          <w:numId w:val="2"/>
        </w:numPr>
        <w:spacing w:after="0" w:line="240" w:lineRule="auto"/>
        <w:ind w:left="1886"/>
        <w:jc w:val="both"/>
        <w:textAlignment w:val="baseline"/>
        <w:rPr>
          <w:rFonts w:ascii="Times New Roman" w:eastAsia="Times New Roman" w:hAnsi="Times New Roman" w:cs="Times New Roman"/>
          <w:color w:val="000000"/>
          <w:sz w:val="24"/>
          <w:szCs w:val="24"/>
        </w:rPr>
      </w:pPr>
      <w:r w:rsidRPr="00F43E2D">
        <w:rPr>
          <w:rFonts w:ascii="Times New Roman" w:eastAsia="Times New Roman" w:hAnsi="Times New Roman" w:cs="Times New Roman"/>
          <w:b/>
          <w:bCs/>
          <w:color w:val="000000"/>
          <w:sz w:val="24"/>
          <w:szCs w:val="24"/>
        </w:rPr>
        <w:t>N</w:t>
      </w:r>
      <w:r w:rsidR="0090338F" w:rsidRPr="00F43E2D">
        <w:rPr>
          <w:rFonts w:ascii="Times New Roman" w:eastAsia="Times New Roman" w:hAnsi="Times New Roman" w:cs="Times New Roman"/>
          <w:b/>
          <w:bCs/>
          <w:color w:val="000000"/>
          <w:sz w:val="24"/>
          <w:szCs w:val="24"/>
        </w:rPr>
        <w:t>ew technique</w:t>
      </w:r>
      <w:r w:rsidR="004D18EF">
        <w:rPr>
          <w:rFonts w:ascii="Times New Roman" w:eastAsia="Times New Roman" w:hAnsi="Times New Roman" w:cs="Times New Roman"/>
          <w:b/>
          <w:bCs/>
          <w:color w:val="000000"/>
          <w:sz w:val="24"/>
          <w:szCs w:val="24"/>
        </w:rPr>
        <w:t>s</w:t>
      </w:r>
      <w:r w:rsidR="0090338F" w:rsidRPr="00F43E2D">
        <w:rPr>
          <w:rFonts w:ascii="Times New Roman" w:eastAsia="Times New Roman" w:hAnsi="Times New Roman" w:cs="Times New Roman"/>
          <w:b/>
          <w:bCs/>
          <w:color w:val="000000"/>
          <w:sz w:val="24"/>
          <w:szCs w:val="24"/>
        </w:rPr>
        <w:t>, algorithm</w:t>
      </w:r>
      <w:r w:rsidR="004D18EF">
        <w:rPr>
          <w:rFonts w:ascii="Times New Roman" w:eastAsia="Times New Roman" w:hAnsi="Times New Roman" w:cs="Times New Roman"/>
          <w:b/>
          <w:bCs/>
          <w:color w:val="000000"/>
          <w:sz w:val="24"/>
          <w:szCs w:val="24"/>
        </w:rPr>
        <w:t>s</w:t>
      </w:r>
      <w:r w:rsidR="0090338F" w:rsidRPr="00F43E2D">
        <w:rPr>
          <w:rFonts w:ascii="Times New Roman" w:eastAsia="Times New Roman" w:hAnsi="Times New Roman" w:cs="Times New Roman"/>
          <w:b/>
          <w:bCs/>
          <w:color w:val="000000"/>
          <w:sz w:val="24"/>
          <w:szCs w:val="24"/>
        </w:rPr>
        <w:t>:</w:t>
      </w:r>
      <w:r w:rsidR="0090338F" w:rsidRPr="0090338F">
        <w:rPr>
          <w:rFonts w:ascii="Times New Roman" w:eastAsia="Times New Roman" w:hAnsi="Times New Roman" w:cs="Times New Roman"/>
          <w:color w:val="000000"/>
          <w:sz w:val="24"/>
          <w:szCs w:val="24"/>
        </w:rPr>
        <w:t xml:space="preserve"> Some team members are new to the techniques</w:t>
      </w:r>
      <w:r w:rsidR="004D18EF">
        <w:rPr>
          <w:rFonts w:ascii="Times New Roman" w:eastAsia="Times New Roman" w:hAnsi="Times New Roman" w:cs="Times New Roman"/>
          <w:color w:val="000000"/>
          <w:sz w:val="24"/>
          <w:szCs w:val="24"/>
        </w:rPr>
        <w:t>, algorithms</w:t>
      </w:r>
      <w:r w:rsidR="0090338F" w:rsidRPr="0090338F">
        <w:rPr>
          <w:rFonts w:ascii="Times New Roman" w:eastAsia="Times New Roman" w:hAnsi="Times New Roman" w:cs="Times New Roman"/>
          <w:color w:val="000000"/>
          <w:sz w:val="24"/>
          <w:szCs w:val="24"/>
        </w:rPr>
        <w:t xml:space="preserve"> used in the project. The team needs an amount of time to get familiar with those techniques.</w:t>
      </w:r>
    </w:p>
    <w:p w14:paraId="4E656CD7" w14:textId="77777777" w:rsidR="0090338F" w:rsidRPr="0090338F" w:rsidRDefault="0090338F" w:rsidP="00F43E2D">
      <w:pPr>
        <w:numPr>
          <w:ilvl w:val="0"/>
          <w:numId w:val="2"/>
        </w:numPr>
        <w:spacing w:after="240" w:line="240" w:lineRule="auto"/>
        <w:ind w:left="1886"/>
        <w:jc w:val="both"/>
        <w:textAlignment w:val="baseline"/>
        <w:rPr>
          <w:rFonts w:ascii="Times New Roman" w:eastAsia="Times New Roman" w:hAnsi="Times New Roman" w:cs="Times New Roman"/>
          <w:color w:val="000000"/>
          <w:sz w:val="24"/>
          <w:szCs w:val="24"/>
        </w:rPr>
      </w:pPr>
      <w:r w:rsidRPr="00F43E2D">
        <w:rPr>
          <w:rFonts w:ascii="Times New Roman" w:eastAsia="Times New Roman" w:hAnsi="Times New Roman" w:cs="Times New Roman"/>
          <w:b/>
          <w:bCs/>
          <w:color w:val="000000"/>
          <w:sz w:val="24"/>
          <w:szCs w:val="24"/>
        </w:rPr>
        <w:t>Lack of UI (user interface), UX (user experience) design skill</w:t>
      </w:r>
      <w:r w:rsidRPr="0090338F">
        <w:rPr>
          <w:rFonts w:ascii="Times New Roman" w:eastAsia="Times New Roman" w:hAnsi="Times New Roman" w:cs="Times New Roman"/>
          <w:color w:val="000000"/>
          <w:sz w:val="24"/>
          <w:szCs w:val="24"/>
        </w:rPr>
        <w:t>: Our team members all study IS major, and no one has studied UI, UX design. Therefore, some UI may be misunderstood or hard to use with normal users.</w:t>
      </w:r>
    </w:p>
    <w:p w14:paraId="240D5A89" w14:textId="77777777" w:rsidR="0090338F" w:rsidRPr="0090338F" w:rsidRDefault="0090338F" w:rsidP="0090338F">
      <w:pPr>
        <w:spacing w:before="240" w:after="240"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The Proposed System</w:t>
      </w:r>
    </w:p>
    <w:p w14:paraId="2F56F8DC" w14:textId="77777777" w:rsidR="0090338F" w:rsidRPr="0090338F" w:rsidRDefault="0090338F" w:rsidP="0090338F">
      <w:pPr>
        <w:spacing w:before="240" w:after="240" w:line="240" w:lineRule="auto"/>
        <w:ind w:left="720" w:firstLine="72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2.1 Mobile application</w:t>
      </w:r>
    </w:p>
    <w:p w14:paraId="3695E784" w14:textId="124B6D74" w:rsidR="0090338F" w:rsidRPr="0090338F" w:rsidRDefault="0090338F" w:rsidP="0090338F">
      <w:pPr>
        <w:numPr>
          <w:ilvl w:val="0"/>
          <w:numId w:val="3"/>
        </w:numPr>
        <w:spacing w:before="120" w:after="0" w:line="240" w:lineRule="auto"/>
        <w:ind w:left="2160"/>
        <w:jc w:val="both"/>
        <w:textAlignment w:val="baseline"/>
        <w:rPr>
          <w:rFonts w:ascii="Arial" w:eastAsia="Times New Roman" w:hAnsi="Arial" w:cs="Arial"/>
          <w:color w:val="000000"/>
        </w:rPr>
      </w:pPr>
      <w:r w:rsidRPr="0090338F">
        <w:rPr>
          <w:rFonts w:ascii="Times New Roman" w:eastAsia="Times New Roman" w:hAnsi="Times New Roman" w:cs="Times New Roman"/>
          <w:color w:val="000000"/>
          <w:sz w:val="24"/>
          <w:szCs w:val="24"/>
        </w:rPr>
        <w:lastRenderedPageBreak/>
        <w:t>Support users to login/register.</w:t>
      </w:r>
    </w:p>
    <w:p w14:paraId="2FDF7365" w14:textId="77777777" w:rsidR="0090338F" w:rsidRPr="0090338F" w:rsidRDefault="0090338F" w:rsidP="0090338F">
      <w:pPr>
        <w:numPr>
          <w:ilvl w:val="0"/>
          <w:numId w:val="3"/>
        </w:numPr>
        <w:spacing w:after="0" w:line="240" w:lineRule="auto"/>
        <w:ind w:left="2160"/>
        <w:jc w:val="both"/>
        <w:textAlignment w:val="baseline"/>
        <w:rPr>
          <w:rFonts w:ascii="Arial" w:eastAsia="Times New Roman" w:hAnsi="Arial" w:cs="Arial"/>
          <w:color w:val="000000"/>
        </w:rPr>
      </w:pPr>
      <w:r w:rsidRPr="0090338F">
        <w:rPr>
          <w:rFonts w:ascii="Times New Roman" w:eastAsia="Times New Roman" w:hAnsi="Times New Roman" w:cs="Times New Roman"/>
          <w:color w:val="000000"/>
          <w:sz w:val="24"/>
          <w:szCs w:val="24"/>
        </w:rPr>
        <w:t>Support users to create travel group/ travel plan</w:t>
      </w:r>
    </w:p>
    <w:p w14:paraId="2A5AA543" w14:textId="731BF821" w:rsidR="0090338F" w:rsidRPr="0090338F" w:rsidRDefault="0090338F" w:rsidP="0090338F">
      <w:pPr>
        <w:numPr>
          <w:ilvl w:val="0"/>
          <w:numId w:val="3"/>
        </w:numPr>
        <w:spacing w:after="0" w:line="240" w:lineRule="auto"/>
        <w:ind w:left="2160"/>
        <w:jc w:val="both"/>
        <w:textAlignment w:val="baseline"/>
        <w:rPr>
          <w:rFonts w:ascii="Arial" w:eastAsia="Times New Roman" w:hAnsi="Arial" w:cs="Arial"/>
          <w:color w:val="000000"/>
        </w:rPr>
      </w:pPr>
      <w:r w:rsidRPr="0090338F">
        <w:rPr>
          <w:rFonts w:ascii="Times New Roman" w:eastAsia="Times New Roman" w:hAnsi="Times New Roman" w:cs="Times New Roman"/>
          <w:color w:val="000000"/>
          <w:sz w:val="24"/>
          <w:szCs w:val="24"/>
        </w:rPr>
        <w:t xml:space="preserve">Support user to enter </w:t>
      </w:r>
      <w:r w:rsidR="00C6510F">
        <w:rPr>
          <w:rFonts w:ascii="Times New Roman" w:eastAsia="Times New Roman" w:hAnsi="Times New Roman" w:cs="Times New Roman"/>
          <w:color w:val="000000"/>
          <w:sz w:val="24"/>
          <w:szCs w:val="24"/>
        </w:rPr>
        <w:t xml:space="preserve">the </w:t>
      </w:r>
      <w:r w:rsidRPr="0090338F">
        <w:rPr>
          <w:rFonts w:ascii="Times New Roman" w:eastAsia="Times New Roman" w:hAnsi="Times New Roman" w:cs="Times New Roman"/>
          <w:color w:val="000000"/>
          <w:sz w:val="24"/>
          <w:szCs w:val="24"/>
        </w:rPr>
        <w:t xml:space="preserve">group with </w:t>
      </w:r>
      <w:r w:rsidR="00C6510F">
        <w:rPr>
          <w:rFonts w:ascii="Times New Roman" w:eastAsia="Times New Roman" w:hAnsi="Times New Roman" w:cs="Times New Roman"/>
          <w:color w:val="000000"/>
          <w:sz w:val="24"/>
          <w:szCs w:val="24"/>
        </w:rPr>
        <w:t xml:space="preserve">an </w:t>
      </w:r>
      <w:r w:rsidRPr="0090338F">
        <w:rPr>
          <w:rFonts w:ascii="Times New Roman" w:eastAsia="Times New Roman" w:hAnsi="Times New Roman" w:cs="Times New Roman"/>
          <w:color w:val="000000"/>
          <w:sz w:val="24"/>
          <w:szCs w:val="24"/>
        </w:rPr>
        <w:t>invitation</w:t>
      </w:r>
    </w:p>
    <w:p w14:paraId="7282BE53" w14:textId="130AEC5F" w:rsidR="0090338F" w:rsidRPr="0090338F" w:rsidRDefault="0090338F" w:rsidP="0090338F">
      <w:pPr>
        <w:numPr>
          <w:ilvl w:val="0"/>
          <w:numId w:val="3"/>
        </w:numPr>
        <w:spacing w:after="0" w:line="240" w:lineRule="auto"/>
        <w:ind w:left="2160"/>
        <w:jc w:val="both"/>
        <w:textAlignment w:val="baseline"/>
        <w:rPr>
          <w:rFonts w:ascii="Arial" w:eastAsia="Times New Roman" w:hAnsi="Arial" w:cs="Arial"/>
          <w:color w:val="000000"/>
        </w:rPr>
      </w:pPr>
      <w:r w:rsidRPr="0090338F">
        <w:rPr>
          <w:rFonts w:ascii="Times New Roman" w:eastAsia="Times New Roman" w:hAnsi="Times New Roman" w:cs="Times New Roman"/>
          <w:color w:val="000000"/>
          <w:sz w:val="24"/>
          <w:szCs w:val="24"/>
        </w:rPr>
        <w:t>Easy for non-technical users to use.</w:t>
      </w:r>
    </w:p>
    <w:p w14:paraId="1CCC5ED4" w14:textId="77777777" w:rsidR="0090338F" w:rsidRPr="0090338F" w:rsidRDefault="0090338F" w:rsidP="0090338F">
      <w:pPr>
        <w:numPr>
          <w:ilvl w:val="0"/>
          <w:numId w:val="3"/>
        </w:numPr>
        <w:spacing w:after="120" w:line="240" w:lineRule="auto"/>
        <w:ind w:left="2160"/>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Support expense/budget tracking and calculate money return after trip</w:t>
      </w:r>
    </w:p>
    <w:p w14:paraId="675EBB69"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3848A787" w14:textId="77777777" w:rsidR="0090338F" w:rsidRPr="0090338F" w:rsidRDefault="0090338F" w:rsidP="0090338F">
      <w:pPr>
        <w:spacing w:before="240" w:after="240" w:line="240" w:lineRule="auto"/>
        <w:ind w:left="720" w:firstLine="72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1.2 Web application</w:t>
      </w:r>
      <w:r w:rsidRPr="0090338F">
        <w:rPr>
          <w:rFonts w:ascii="Times New Roman" w:eastAsia="Times New Roman" w:hAnsi="Times New Roman" w:cs="Times New Roman"/>
          <w:color w:val="000000"/>
          <w:sz w:val="24"/>
          <w:szCs w:val="24"/>
        </w:rPr>
        <w:t> </w:t>
      </w:r>
    </w:p>
    <w:p w14:paraId="564FAD99" w14:textId="77777777" w:rsidR="0090338F" w:rsidRPr="0090338F" w:rsidRDefault="0090338F" w:rsidP="0090338F">
      <w:pPr>
        <w:spacing w:before="240" w:after="240" w:line="240" w:lineRule="auto"/>
        <w:ind w:left="720" w:firstLine="72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eb management is designed for administrators to:</w:t>
      </w:r>
    </w:p>
    <w:p w14:paraId="49C3B254" w14:textId="251ABF05" w:rsidR="0090338F" w:rsidRPr="0090338F" w:rsidRDefault="0090338F" w:rsidP="0090338F">
      <w:pPr>
        <w:numPr>
          <w:ilvl w:val="0"/>
          <w:numId w:val="4"/>
        </w:numPr>
        <w:spacing w:before="240" w:after="240" w:line="240" w:lineRule="auto"/>
        <w:ind w:left="2126"/>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 xml:space="preserve">Create/modify </w:t>
      </w:r>
      <w:r w:rsidR="00C6510F">
        <w:rPr>
          <w:rFonts w:ascii="Times New Roman" w:eastAsia="Times New Roman" w:hAnsi="Times New Roman" w:cs="Times New Roman"/>
          <w:color w:val="000000"/>
          <w:sz w:val="24"/>
          <w:szCs w:val="24"/>
        </w:rPr>
        <w:t xml:space="preserve">a </w:t>
      </w:r>
      <w:r w:rsidRPr="0090338F">
        <w:rPr>
          <w:rFonts w:ascii="Times New Roman" w:eastAsia="Times New Roman" w:hAnsi="Times New Roman" w:cs="Times New Roman"/>
          <w:color w:val="000000"/>
          <w:sz w:val="24"/>
          <w:szCs w:val="24"/>
        </w:rPr>
        <w:t>place of interest. </w:t>
      </w:r>
    </w:p>
    <w:p w14:paraId="739D21FF"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6E2E1989" w14:textId="77777777" w:rsidR="0090338F" w:rsidRPr="0090338F" w:rsidRDefault="0090338F" w:rsidP="0090338F">
      <w:pPr>
        <w:spacing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Boundaries of the System</w:t>
      </w:r>
    </w:p>
    <w:p w14:paraId="79969E2B" w14:textId="77777777" w:rsidR="0090338F" w:rsidRPr="0090338F" w:rsidRDefault="0090338F" w:rsidP="0090338F">
      <w:pPr>
        <w:spacing w:before="240" w:after="240" w:line="240" w:lineRule="auto"/>
        <w:ind w:left="150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he system can:</w:t>
      </w:r>
    </w:p>
    <w:p w14:paraId="173DC237" w14:textId="77777777" w:rsidR="00B801F2" w:rsidRDefault="00B801F2" w:rsidP="00B801F2">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eate a travel group.</w:t>
      </w:r>
    </w:p>
    <w:p w14:paraId="1D2B0A7B" w14:textId="1C9ED421" w:rsidR="00B801F2" w:rsidRPr="00B801F2" w:rsidRDefault="00B801F2" w:rsidP="00B801F2">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d an invitation to join </w:t>
      </w:r>
      <w:r w:rsidR="00BD2357">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group.</w:t>
      </w:r>
    </w:p>
    <w:p w14:paraId="0B5BCBC0" w14:textId="143CB35C" w:rsidR="00B801F2" w:rsidRPr="00B801F2" w:rsidRDefault="00B801F2" w:rsidP="00B801F2">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view </w:t>
      </w:r>
      <w:r w:rsidR="00BD2357">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place of interest and trip</w:t>
      </w:r>
    </w:p>
    <w:p w14:paraId="223ECC23" w14:textId="7C9F6E6A" w:rsidR="0090338F" w:rsidRPr="0090338F" w:rsidRDefault="0090338F" w:rsidP="00B801F2">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Create</w:t>
      </w:r>
      <w:r w:rsidR="00C6510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24"/>
          <w:szCs w:val="24"/>
        </w:rPr>
        <w:t xml:space="preserve">end </w:t>
      </w:r>
      <w:r w:rsidR="00F43E2D">
        <w:rPr>
          <w:rFonts w:ascii="Times New Roman" w:eastAsia="Times New Roman" w:hAnsi="Times New Roman" w:cs="Times New Roman"/>
          <w:color w:val="000000"/>
          <w:sz w:val="24"/>
          <w:szCs w:val="24"/>
        </w:rPr>
        <w:t xml:space="preserve">a </w:t>
      </w:r>
      <w:r w:rsidRPr="0090338F">
        <w:rPr>
          <w:rFonts w:ascii="Times New Roman" w:eastAsia="Times New Roman" w:hAnsi="Times New Roman" w:cs="Times New Roman"/>
          <w:color w:val="000000"/>
          <w:sz w:val="24"/>
          <w:szCs w:val="24"/>
        </w:rPr>
        <w:t>trip.</w:t>
      </w:r>
    </w:p>
    <w:p w14:paraId="5E2A1F93" w14:textId="2FD3198B" w:rsidR="0090338F" w:rsidRPr="0090338F" w:rsidRDefault="0090338F" w:rsidP="0090338F">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 xml:space="preserve">Track budget/expense on </w:t>
      </w:r>
      <w:r w:rsidR="00C6510F">
        <w:rPr>
          <w:rFonts w:ascii="Times New Roman" w:eastAsia="Times New Roman" w:hAnsi="Times New Roman" w:cs="Times New Roman"/>
          <w:color w:val="000000"/>
          <w:sz w:val="24"/>
          <w:szCs w:val="24"/>
        </w:rPr>
        <w:t xml:space="preserve">a </w:t>
      </w:r>
      <w:r w:rsidRPr="0090338F">
        <w:rPr>
          <w:rFonts w:ascii="Times New Roman" w:eastAsia="Times New Roman" w:hAnsi="Times New Roman" w:cs="Times New Roman"/>
          <w:color w:val="000000"/>
          <w:sz w:val="24"/>
          <w:szCs w:val="24"/>
        </w:rPr>
        <w:t>trip</w:t>
      </w:r>
      <w:r w:rsidR="00F43E2D">
        <w:rPr>
          <w:rFonts w:ascii="Times New Roman" w:eastAsia="Times New Roman" w:hAnsi="Times New Roman" w:cs="Times New Roman"/>
          <w:color w:val="000000"/>
          <w:sz w:val="24"/>
          <w:szCs w:val="24"/>
        </w:rPr>
        <w:t>.</w:t>
      </w:r>
    </w:p>
    <w:p w14:paraId="110A2179" w14:textId="3ED72D42" w:rsidR="0090338F" w:rsidRDefault="0090338F" w:rsidP="004D18EF">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 xml:space="preserve">Suggest </w:t>
      </w:r>
      <w:r w:rsidR="00C6510F">
        <w:rPr>
          <w:rFonts w:ascii="Times New Roman" w:eastAsia="Times New Roman" w:hAnsi="Times New Roman" w:cs="Times New Roman"/>
          <w:color w:val="000000"/>
          <w:sz w:val="24"/>
          <w:szCs w:val="24"/>
        </w:rPr>
        <w:t xml:space="preserve">a </w:t>
      </w:r>
      <w:r w:rsidRPr="0090338F">
        <w:rPr>
          <w:rFonts w:ascii="Times New Roman" w:eastAsia="Times New Roman" w:hAnsi="Times New Roman" w:cs="Times New Roman"/>
          <w:color w:val="000000"/>
          <w:sz w:val="24"/>
          <w:szCs w:val="24"/>
        </w:rPr>
        <w:t>place of interest</w:t>
      </w:r>
      <w:r w:rsidR="00C6510F">
        <w:rPr>
          <w:rFonts w:ascii="Times New Roman" w:eastAsia="Times New Roman" w:hAnsi="Times New Roman" w:cs="Times New Roman"/>
          <w:color w:val="000000"/>
          <w:sz w:val="24"/>
          <w:szCs w:val="24"/>
        </w:rPr>
        <w:t xml:space="preserve"> </w:t>
      </w:r>
      <w:r w:rsidR="00F43E2D">
        <w:rPr>
          <w:rFonts w:ascii="Times New Roman" w:eastAsia="Times New Roman" w:hAnsi="Times New Roman" w:cs="Times New Roman"/>
          <w:color w:val="000000"/>
          <w:sz w:val="24"/>
          <w:szCs w:val="24"/>
        </w:rPr>
        <w:t xml:space="preserve">that is </w:t>
      </w:r>
      <w:r w:rsidRPr="0090338F">
        <w:rPr>
          <w:rFonts w:ascii="Times New Roman" w:eastAsia="Times New Roman" w:hAnsi="Times New Roman" w:cs="Times New Roman"/>
          <w:color w:val="000000"/>
          <w:sz w:val="24"/>
          <w:szCs w:val="24"/>
        </w:rPr>
        <w:t xml:space="preserve">based on </w:t>
      </w:r>
      <w:r w:rsidR="00C6510F">
        <w:rPr>
          <w:rFonts w:ascii="Times New Roman" w:eastAsia="Times New Roman" w:hAnsi="Times New Roman" w:cs="Times New Roman"/>
          <w:color w:val="000000"/>
          <w:sz w:val="24"/>
          <w:szCs w:val="24"/>
        </w:rPr>
        <w:t xml:space="preserve">the </w:t>
      </w:r>
      <w:r w:rsidRPr="0090338F">
        <w:rPr>
          <w:rFonts w:ascii="Times New Roman" w:eastAsia="Times New Roman" w:hAnsi="Times New Roman" w:cs="Times New Roman"/>
          <w:color w:val="000000"/>
          <w:sz w:val="24"/>
          <w:szCs w:val="24"/>
        </w:rPr>
        <w:t>user’s hobbies and history</w:t>
      </w:r>
      <w:r w:rsidR="00F43E2D">
        <w:rPr>
          <w:rFonts w:ascii="Times New Roman" w:eastAsia="Times New Roman" w:hAnsi="Times New Roman" w:cs="Times New Roman"/>
          <w:color w:val="000000"/>
          <w:sz w:val="24"/>
          <w:szCs w:val="24"/>
        </w:rPr>
        <w:t>.</w:t>
      </w:r>
    </w:p>
    <w:p w14:paraId="0904FD3C" w14:textId="5F38120A" w:rsidR="00F43E2D" w:rsidRDefault="00F43E2D" w:rsidP="004D18EF">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ort in-group chat</w:t>
      </w:r>
      <w:r w:rsidR="004D18EF">
        <w:rPr>
          <w:rFonts w:ascii="Times New Roman" w:eastAsia="Times New Roman" w:hAnsi="Times New Roman" w:cs="Times New Roman"/>
          <w:color w:val="000000"/>
          <w:sz w:val="24"/>
          <w:szCs w:val="24"/>
        </w:rPr>
        <w:t>.</w:t>
      </w:r>
    </w:p>
    <w:p w14:paraId="3CEFB056" w14:textId="1BEECC63" w:rsidR="00B801F2" w:rsidRPr="004D18EF" w:rsidRDefault="00B801F2" w:rsidP="004D18EF">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eedback place on interest and trip</w:t>
      </w:r>
    </w:p>
    <w:p w14:paraId="03A1799A" w14:textId="219DBC5A" w:rsidR="0090338F" w:rsidRPr="00F43E2D" w:rsidRDefault="0090338F" w:rsidP="00F43E2D">
      <w:pPr>
        <w:spacing w:before="240" w:after="240" w:line="240" w:lineRule="auto"/>
        <w:ind w:left="150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he system cannot:</w:t>
      </w:r>
    </w:p>
    <w:p w14:paraId="64C2C94F" w14:textId="249A6075" w:rsidR="0090338F" w:rsidRPr="0090338F" w:rsidRDefault="0090338F" w:rsidP="0090338F">
      <w:pPr>
        <w:numPr>
          <w:ilvl w:val="0"/>
          <w:numId w:val="6"/>
        </w:numPr>
        <w:spacing w:after="0" w:line="240" w:lineRule="auto"/>
        <w:ind w:left="2160"/>
        <w:jc w:val="both"/>
        <w:textAlignment w:val="baseline"/>
        <w:rPr>
          <w:rFonts w:ascii="Times New Roman" w:eastAsia="Times New Roman" w:hAnsi="Times New Roman" w:cs="Times New Roman"/>
          <w:color w:val="000000"/>
        </w:rPr>
      </w:pPr>
      <w:r w:rsidRPr="0090338F">
        <w:rPr>
          <w:rFonts w:ascii="Times New Roman" w:eastAsia="Times New Roman" w:hAnsi="Times New Roman" w:cs="Times New Roman"/>
          <w:color w:val="000000"/>
        </w:rPr>
        <w:t xml:space="preserve">Transportation </w:t>
      </w:r>
      <w:r w:rsidR="00F43E2D">
        <w:rPr>
          <w:rFonts w:ascii="Times New Roman" w:eastAsia="Times New Roman" w:hAnsi="Times New Roman" w:cs="Times New Roman"/>
          <w:color w:val="000000"/>
        </w:rPr>
        <w:t>booking</w:t>
      </w:r>
      <w:r w:rsidRPr="0090338F">
        <w:rPr>
          <w:rFonts w:ascii="Times New Roman" w:eastAsia="Times New Roman" w:hAnsi="Times New Roman" w:cs="Times New Roman"/>
          <w:color w:val="000000"/>
        </w:rPr>
        <w:t>.</w:t>
      </w:r>
    </w:p>
    <w:p w14:paraId="1FB1B6AA" w14:textId="6E4B5BD8" w:rsidR="0090338F" w:rsidRPr="0090338F" w:rsidRDefault="0090338F" w:rsidP="0090338F">
      <w:pPr>
        <w:numPr>
          <w:ilvl w:val="0"/>
          <w:numId w:val="6"/>
        </w:numPr>
        <w:spacing w:after="0" w:line="240" w:lineRule="auto"/>
        <w:ind w:left="2160"/>
        <w:jc w:val="both"/>
        <w:textAlignment w:val="baseline"/>
        <w:rPr>
          <w:rFonts w:ascii="Times New Roman" w:eastAsia="Times New Roman" w:hAnsi="Times New Roman" w:cs="Times New Roman"/>
          <w:color w:val="000000"/>
        </w:rPr>
      </w:pPr>
      <w:r w:rsidRPr="0090338F">
        <w:rPr>
          <w:rFonts w:ascii="Times New Roman" w:eastAsia="Times New Roman" w:hAnsi="Times New Roman" w:cs="Times New Roman"/>
          <w:color w:val="000000"/>
        </w:rPr>
        <w:t xml:space="preserve">Booking </w:t>
      </w:r>
      <w:r w:rsidR="00C6510F">
        <w:rPr>
          <w:rFonts w:ascii="Times New Roman" w:eastAsia="Times New Roman" w:hAnsi="Times New Roman" w:cs="Times New Roman"/>
          <w:color w:val="000000"/>
        </w:rPr>
        <w:t xml:space="preserve">a </w:t>
      </w:r>
      <w:r w:rsidRPr="0090338F">
        <w:rPr>
          <w:rFonts w:ascii="Times New Roman" w:eastAsia="Times New Roman" w:hAnsi="Times New Roman" w:cs="Times New Roman"/>
          <w:color w:val="000000"/>
        </w:rPr>
        <w:t>hotel/motel.</w:t>
      </w:r>
    </w:p>
    <w:p w14:paraId="7FB95EDC" w14:textId="77777777" w:rsidR="0090338F" w:rsidRPr="0090338F" w:rsidRDefault="0090338F" w:rsidP="0090338F">
      <w:pPr>
        <w:numPr>
          <w:ilvl w:val="0"/>
          <w:numId w:val="6"/>
        </w:numPr>
        <w:spacing w:after="240" w:line="240" w:lineRule="auto"/>
        <w:ind w:left="2160"/>
        <w:jc w:val="both"/>
        <w:textAlignment w:val="baseline"/>
        <w:rPr>
          <w:rFonts w:ascii="Times New Roman" w:eastAsia="Times New Roman" w:hAnsi="Times New Roman" w:cs="Times New Roman"/>
          <w:color w:val="000000"/>
        </w:rPr>
      </w:pPr>
      <w:r w:rsidRPr="0090338F">
        <w:rPr>
          <w:rFonts w:ascii="Times New Roman" w:eastAsia="Times New Roman" w:hAnsi="Times New Roman" w:cs="Times New Roman"/>
          <w:color w:val="000000"/>
        </w:rPr>
        <w:t>Money return with online payment</w:t>
      </w:r>
    </w:p>
    <w:p w14:paraId="05792C97" w14:textId="77777777" w:rsidR="0090338F" w:rsidRPr="0090338F" w:rsidRDefault="0090338F" w:rsidP="0090338F">
      <w:pPr>
        <w:spacing w:before="120" w:line="240" w:lineRule="auto"/>
        <w:ind w:left="150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 </w:t>
      </w:r>
    </w:p>
    <w:p w14:paraId="14B04A57" w14:textId="77777777" w:rsidR="0090338F" w:rsidRPr="0090338F" w:rsidRDefault="0090338F" w:rsidP="0090338F">
      <w:pPr>
        <w:spacing w:before="120" w:after="0"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4</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Future Plans</w:t>
      </w:r>
    </w:p>
    <w:p w14:paraId="0F74C993" w14:textId="3C8E7146" w:rsidR="0090338F" w:rsidRPr="00C6510F" w:rsidRDefault="00C6510F" w:rsidP="0090338F">
      <w:pPr>
        <w:numPr>
          <w:ilvl w:val="0"/>
          <w:numId w:val="7"/>
        </w:numPr>
        <w:spacing w:after="240" w:line="240" w:lineRule="auto"/>
        <w:ind w:left="2160"/>
        <w:jc w:val="both"/>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Search flights, hotels, trains, …</w:t>
      </w:r>
    </w:p>
    <w:p w14:paraId="3F9C5AC1" w14:textId="06433610" w:rsidR="00C6510F" w:rsidRPr="0090338F" w:rsidRDefault="00C6510F" w:rsidP="0090338F">
      <w:pPr>
        <w:numPr>
          <w:ilvl w:val="0"/>
          <w:numId w:val="7"/>
        </w:numPr>
        <w:spacing w:after="240" w:line="240" w:lineRule="auto"/>
        <w:ind w:left="2160"/>
        <w:jc w:val="both"/>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Scan receipt to expense tracking</w:t>
      </w:r>
    </w:p>
    <w:p w14:paraId="0E65D72F" w14:textId="77777777" w:rsidR="0090338F" w:rsidRPr="0090338F" w:rsidRDefault="0090338F" w:rsidP="0090338F">
      <w:pPr>
        <w:spacing w:before="240" w:after="240" w:line="240" w:lineRule="auto"/>
        <w:ind w:left="720" w:firstLine="414"/>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5</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Development environment</w:t>
      </w:r>
    </w:p>
    <w:p w14:paraId="73FCE430"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47CAF588" w14:textId="77777777" w:rsidR="0090338F" w:rsidRPr="0090338F" w:rsidRDefault="0090338F" w:rsidP="0090338F">
      <w:pPr>
        <w:spacing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rPr>
        <w:t>1.3.5.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4"/>
          <w:szCs w:val="24"/>
        </w:rPr>
        <w:t>Hardware requirements</w:t>
      </w:r>
    </w:p>
    <w:p w14:paraId="503A320E" w14:textId="77777777" w:rsidR="0090338F" w:rsidRPr="0090338F" w:rsidRDefault="0090338F" w:rsidP="0090338F">
      <w:pPr>
        <w:spacing w:before="240" w:after="240" w:line="240" w:lineRule="auto"/>
        <w:ind w:left="164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4472C4"/>
          <w:sz w:val="28"/>
          <w:szCs w:val="28"/>
        </w:rPr>
        <w:t> </w:t>
      </w:r>
    </w:p>
    <w:tbl>
      <w:tblPr>
        <w:tblW w:w="0" w:type="auto"/>
        <w:tblCellMar>
          <w:top w:w="15" w:type="dxa"/>
          <w:left w:w="15" w:type="dxa"/>
          <w:bottom w:w="15" w:type="dxa"/>
          <w:right w:w="15" w:type="dxa"/>
        </w:tblCellMar>
        <w:tblLook w:val="04A0" w:firstRow="1" w:lastRow="0" w:firstColumn="1" w:lastColumn="0" w:noHBand="0" w:noVBand="1"/>
      </w:tblPr>
      <w:tblGrid>
        <w:gridCol w:w="2153"/>
        <w:gridCol w:w="2926"/>
        <w:gridCol w:w="4261"/>
      </w:tblGrid>
      <w:tr w:rsidR="0090338F" w:rsidRPr="0090338F" w14:paraId="180A6CF3" w14:textId="77777777" w:rsidTr="0090338F">
        <w:trPr>
          <w:trHeight w:val="1065"/>
        </w:trPr>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639F2025" w14:textId="77777777" w:rsidR="0090338F" w:rsidRPr="0090338F" w:rsidRDefault="0090338F" w:rsidP="0090338F">
            <w:pPr>
              <w:spacing w:before="120" w:after="24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lastRenderedPageBreak/>
              <w:t>Server</w:t>
            </w:r>
          </w:p>
        </w:tc>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6AA11C35" w14:textId="77777777" w:rsidR="0090338F" w:rsidRPr="0090338F" w:rsidRDefault="0090338F" w:rsidP="0090338F">
            <w:pPr>
              <w:spacing w:before="12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Minimum Requirements</w:t>
            </w:r>
          </w:p>
        </w:tc>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41C40541" w14:textId="77777777" w:rsidR="0090338F" w:rsidRPr="0090338F" w:rsidRDefault="0090338F" w:rsidP="0090338F">
            <w:pPr>
              <w:spacing w:before="12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Recommended</w:t>
            </w:r>
          </w:p>
        </w:tc>
      </w:tr>
      <w:tr w:rsidR="0090338F" w:rsidRPr="0090338F" w14:paraId="270CBB8B" w14:textId="77777777" w:rsidTr="0090338F">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302740D"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Internet Conn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02B0564"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Cable (10 Mbps)</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D7AB208"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Cable (50 Mbps or more)</w:t>
            </w:r>
          </w:p>
        </w:tc>
      </w:tr>
      <w:tr w:rsidR="0090338F" w:rsidRPr="0090338F" w14:paraId="66D2313F" w14:textId="77777777" w:rsidTr="0090338F">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E8386C8" w14:textId="77777777" w:rsidR="0090338F" w:rsidRPr="0090338F" w:rsidRDefault="0090338F" w:rsidP="0090338F">
            <w:pPr>
              <w:spacing w:before="120" w:after="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Operating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6D684D8"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7,10, Window Server 2008</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EB3124E"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10, Window Server 2008</w:t>
            </w:r>
          </w:p>
        </w:tc>
      </w:tr>
      <w:tr w:rsidR="0090338F" w:rsidRPr="0090338F" w14:paraId="7B279DCE" w14:textId="77777777" w:rsidTr="0090338F">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8B821EB" w14:textId="77777777" w:rsidR="0090338F" w:rsidRPr="0090338F" w:rsidRDefault="0090338F" w:rsidP="0090338F">
            <w:pPr>
              <w:spacing w:before="120" w:after="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Computer Processo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AF9FAA8"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Intel® Xeon ® 1.4GHz</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311C10C"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Intel® Xeon ® Quad-Core (12M Cache, 2.50 GHz)</w:t>
            </w:r>
          </w:p>
        </w:tc>
      </w:tr>
      <w:tr w:rsidR="0090338F" w:rsidRPr="0090338F" w14:paraId="75F6CD18" w14:textId="77777777" w:rsidTr="0090338F">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9DDEDBC" w14:textId="77777777" w:rsidR="0090338F" w:rsidRPr="0090338F" w:rsidRDefault="0090338F" w:rsidP="0090338F">
            <w:pPr>
              <w:spacing w:before="120" w:after="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Computer Memory</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11F60F8E"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6GB RA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7BF6E4A"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32GB or more</w:t>
            </w:r>
          </w:p>
        </w:tc>
      </w:tr>
      <w:tr w:rsidR="0090338F" w:rsidRPr="0090338F" w14:paraId="767B6289" w14:textId="77777777" w:rsidTr="0090338F">
        <w:trPr>
          <w:trHeight w:val="73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1827051C" w14:textId="77777777" w:rsidR="0090338F" w:rsidRPr="0090338F" w:rsidRDefault="0090338F" w:rsidP="0090338F">
            <w:pPr>
              <w:spacing w:before="120" w:after="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Storage spac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BFBD286"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8GB</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6C81FDD"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16GB or more</w:t>
            </w:r>
          </w:p>
        </w:tc>
      </w:tr>
    </w:tbl>
    <w:p w14:paraId="76800858"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 </w:t>
      </w:r>
    </w:p>
    <w:p w14:paraId="28CD0B6F"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6"/>
          <w:szCs w:val="26"/>
        </w:rPr>
        <w:t>For PC</w:t>
      </w:r>
    </w:p>
    <w:tbl>
      <w:tblPr>
        <w:tblW w:w="0" w:type="auto"/>
        <w:tblCellMar>
          <w:top w:w="15" w:type="dxa"/>
          <w:left w:w="15" w:type="dxa"/>
          <w:bottom w:w="15" w:type="dxa"/>
          <w:right w:w="15" w:type="dxa"/>
        </w:tblCellMar>
        <w:tblLook w:val="04A0" w:firstRow="1" w:lastRow="0" w:firstColumn="1" w:lastColumn="0" w:noHBand="0" w:noVBand="1"/>
      </w:tblPr>
      <w:tblGrid>
        <w:gridCol w:w="2456"/>
        <w:gridCol w:w="2891"/>
        <w:gridCol w:w="2736"/>
      </w:tblGrid>
      <w:tr w:rsidR="0090338F" w:rsidRPr="0090338F" w14:paraId="4C7C0A2B" w14:textId="77777777" w:rsidTr="0090338F">
        <w:trPr>
          <w:trHeight w:val="470"/>
        </w:trPr>
        <w:tc>
          <w:tcPr>
            <w:tcW w:w="0" w:type="auto"/>
            <w:tcBorders>
              <w:top w:val="single" w:sz="8" w:space="0" w:color="000000"/>
              <w:left w:val="single" w:sz="8" w:space="0" w:color="000000"/>
              <w:bottom w:val="single" w:sz="8" w:space="0" w:color="000000"/>
              <w:right w:val="single" w:sz="8" w:space="0" w:color="000000"/>
            </w:tcBorders>
            <w:shd w:val="clear" w:color="auto" w:fill="D9E2F3"/>
            <w:tcMar>
              <w:top w:w="100" w:type="dxa"/>
              <w:left w:w="100" w:type="dxa"/>
              <w:bottom w:w="100" w:type="dxa"/>
              <w:right w:w="100" w:type="dxa"/>
            </w:tcMar>
            <w:hideMark/>
          </w:tcPr>
          <w:p w14:paraId="5D3C77B7"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PC</w:t>
            </w:r>
          </w:p>
        </w:tc>
        <w:tc>
          <w:tcPr>
            <w:tcW w:w="0" w:type="auto"/>
            <w:tcBorders>
              <w:top w:val="single" w:sz="8" w:space="0" w:color="000000"/>
              <w:left w:val="single" w:sz="8" w:space="0" w:color="000000"/>
              <w:bottom w:val="single" w:sz="8" w:space="0" w:color="000000"/>
              <w:right w:val="single" w:sz="8" w:space="0" w:color="000000"/>
            </w:tcBorders>
            <w:shd w:val="clear" w:color="auto" w:fill="D9E2F3"/>
            <w:tcMar>
              <w:top w:w="100" w:type="dxa"/>
              <w:left w:w="100" w:type="dxa"/>
              <w:bottom w:w="100" w:type="dxa"/>
              <w:right w:w="100" w:type="dxa"/>
            </w:tcMar>
            <w:hideMark/>
          </w:tcPr>
          <w:p w14:paraId="73C991E0"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Minimum Requirements</w:t>
            </w:r>
          </w:p>
        </w:tc>
        <w:tc>
          <w:tcPr>
            <w:tcW w:w="0" w:type="auto"/>
            <w:tcBorders>
              <w:top w:val="single" w:sz="8" w:space="0" w:color="000000"/>
              <w:left w:val="single" w:sz="8" w:space="0" w:color="000000"/>
              <w:bottom w:val="single" w:sz="8" w:space="0" w:color="000000"/>
              <w:right w:val="single" w:sz="8" w:space="0" w:color="000000"/>
            </w:tcBorders>
            <w:shd w:val="clear" w:color="auto" w:fill="D9E2F3"/>
            <w:tcMar>
              <w:top w:w="100" w:type="dxa"/>
              <w:left w:w="100" w:type="dxa"/>
              <w:bottom w:w="100" w:type="dxa"/>
              <w:right w:w="100" w:type="dxa"/>
            </w:tcMar>
            <w:hideMark/>
          </w:tcPr>
          <w:p w14:paraId="16EE3BE2"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Recommended</w:t>
            </w:r>
          </w:p>
        </w:tc>
      </w:tr>
      <w:tr w:rsidR="0090338F" w:rsidRPr="0090338F" w14:paraId="02B802C3" w14:textId="77777777" w:rsidTr="0090338F">
        <w:trPr>
          <w:trHeight w:val="6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9EEEE2"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Internet Conn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F3714"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Cable, Wi-Fi (4 Mb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0F872"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Cable, Wi-Fi (8 Mbps)</w:t>
            </w:r>
          </w:p>
        </w:tc>
      </w:tr>
      <w:tr w:rsidR="0090338F" w:rsidRPr="0090338F" w14:paraId="79DD5FEB" w14:textId="77777777" w:rsidTr="0090338F">
        <w:trPr>
          <w:trHeight w:val="60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4EA20B"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Operating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B6A79"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N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072B4"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None</w:t>
            </w:r>
          </w:p>
        </w:tc>
      </w:tr>
      <w:tr w:rsidR="0090338F" w:rsidRPr="0090338F" w14:paraId="59A1F69A" w14:textId="77777777" w:rsidTr="0090338F">
        <w:trPr>
          <w:trHeight w:val="6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B5B63A"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Computer Process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1CB2A7"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Intel® Core i3 1.4GH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E7381"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Intel® Core i5 2.50GHz</w:t>
            </w:r>
          </w:p>
        </w:tc>
      </w:tr>
      <w:tr w:rsidR="0090338F" w:rsidRPr="0090338F" w14:paraId="37736B14" w14:textId="77777777" w:rsidTr="0090338F">
        <w:trPr>
          <w:trHeight w:val="6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7E4A83"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lastRenderedPageBreak/>
              <w:t>Computer Mem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FD51E4"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4GB R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3B6A8D"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6GB RAM or more</w:t>
            </w:r>
          </w:p>
        </w:tc>
      </w:tr>
      <w:tr w:rsidR="0090338F" w:rsidRPr="0090338F" w14:paraId="5024F033" w14:textId="77777777" w:rsidTr="0090338F">
        <w:trPr>
          <w:trHeight w:val="6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FBF85"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Web Brows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348AD"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N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C7FC3F"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None</w:t>
            </w:r>
          </w:p>
        </w:tc>
      </w:tr>
    </w:tbl>
    <w:p w14:paraId="341FC346"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419319BD" w14:textId="77777777" w:rsidR="0090338F" w:rsidRPr="0090338F" w:rsidRDefault="0090338F" w:rsidP="0090338F">
      <w:pPr>
        <w:spacing w:before="120"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rPr>
        <w:t>1.3.5.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Software requirement</w:t>
      </w:r>
    </w:p>
    <w:p w14:paraId="434F422C" w14:textId="77777777" w:rsidR="0090338F" w:rsidRPr="0090338F" w:rsidRDefault="0090338F" w:rsidP="0090338F">
      <w:pPr>
        <w:spacing w:before="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4472C4"/>
          <w:sz w:val="26"/>
          <w:szCs w:val="26"/>
        </w:rPr>
        <w:t>     </w:t>
      </w:r>
      <w:r w:rsidRPr="0090338F">
        <w:rPr>
          <w:rFonts w:ascii="Times New Roman" w:eastAsia="Times New Roman" w:hAnsi="Times New Roman" w:cs="Times New Roman"/>
          <w:b/>
          <w:bCs/>
          <w:color w:val="4472C4"/>
          <w:sz w:val="26"/>
          <w:szCs w:val="26"/>
        </w:rPr>
        <w:tab/>
        <w:t>   </w:t>
      </w:r>
    </w:p>
    <w:tbl>
      <w:tblPr>
        <w:tblW w:w="0" w:type="auto"/>
        <w:tblCellMar>
          <w:top w:w="15" w:type="dxa"/>
          <w:left w:w="15" w:type="dxa"/>
          <w:bottom w:w="15" w:type="dxa"/>
          <w:right w:w="15" w:type="dxa"/>
        </w:tblCellMar>
        <w:tblLook w:val="04A0" w:firstRow="1" w:lastRow="0" w:firstColumn="1" w:lastColumn="0" w:noHBand="0" w:noVBand="1"/>
      </w:tblPr>
      <w:tblGrid>
        <w:gridCol w:w="1879"/>
        <w:gridCol w:w="3374"/>
        <w:gridCol w:w="4087"/>
      </w:tblGrid>
      <w:tr w:rsidR="0090338F" w:rsidRPr="0090338F" w14:paraId="230ADA99" w14:textId="77777777" w:rsidTr="0090338F">
        <w:trPr>
          <w:trHeight w:val="825"/>
        </w:trPr>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52AA7C02" w14:textId="77777777" w:rsidR="0090338F" w:rsidRPr="0090338F" w:rsidRDefault="0090338F" w:rsidP="0090338F">
            <w:pPr>
              <w:spacing w:before="120" w:after="24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ame</w:t>
            </w:r>
          </w:p>
        </w:tc>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71643363" w14:textId="77777777" w:rsidR="0090338F" w:rsidRPr="0090338F" w:rsidRDefault="0090338F" w:rsidP="0090338F">
            <w:pPr>
              <w:spacing w:before="120" w:after="24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ame/Version</w:t>
            </w:r>
          </w:p>
        </w:tc>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2C1454ED" w14:textId="77777777" w:rsidR="0090338F" w:rsidRPr="0090338F" w:rsidRDefault="0090338F" w:rsidP="0090338F">
            <w:pPr>
              <w:spacing w:before="120" w:after="24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Description</w:t>
            </w:r>
          </w:p>
        </w:tc>
      </w:tr>
      <w:tr w:rsidR="0090338F" w:rsidRPr="0090338F" w14:paraId="049F0D20" w14:textId="77777777" w:rsidTr="0090338F">
        <w:trPr>
          <w:trHeight w:val="109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270D288"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Environment</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D499906"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JDK 1.8</w:t>
            </w:r>
          </w:p>
          <w:p w14:paraId="3B80717E" w14:textId="7B5AA746" w:rsidR="0090338F" w:rsidRPr="0090338F" w:rsidRDefault="0090338F" w:rsidP="00C6510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Android A</w:t>
            </w:r>
            <w:r w:rsidR="00C6510F">
              <w:rPr>
                <w:rFonts w:ascii="Times New Roman" w:eastAsia="Times New Roman" w:hAnsi="Times New Roman" w:cs="Times New Roman"/>
                <w:color w:val="000000"/>
                <w:sz w:val="24"/>
                <w:szCs w:val="24"/>
              </w:rPr>
              <w:t>PI</w:t>
            </w:r>
            <w:r w:rsidRPr="0090338F">
              <w:rPr>
                <w:rFonts w:ascii="Times New Roman" w:eastAsia="Times New Roman" w:hAnsi="Times New Roman" w:cs="Times New Roman"/>
                <w:color w:val="000000"/>
                <w:sz w:val="24"/>
                <w:szCs w:val="24"/>
              </w:rPr>
              <w:t xml:space="preserve"> &gt; 21</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98EC16B"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Specification for developing Android and Server  application</w:t>
            </w:r>
          </w:p>
        </w:tc>
      </w:tr>
      <w:tr w:rsidR="0090338F" w:rsidRPr="0090338F" w14:paraId="633BE355" w14:textId="77777777" w:rsidTr="0090338F">
        <w:trPr>
          <w:trHeight w:val="109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4C743A3"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Operating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B7ABB33"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indow 10</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E6C7E73"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Operating system and platform for development</w:t>
            </w:r>
          </w:p>
        </w:tc>
      </w:tr>
      <w:tr w:rsidR="0090338F" w:rsidRPr="0090338F" w14:paraId="7705D3B2" w14:textId="77777777" w:rsidTr="0090338F">
        <w:trPr>
          <w:trHeight w:val="106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B8D20C1"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Modeling tool</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02E3CAB"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LucidChar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8DA3A92"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Used to design diagram</w:t>
            </w:r>
          </w:p>
        </w:tc>
      </w:tr>
      <w:tr w:rsidR="0090338F" w:rsidRPr="0090338F" w14:paraId="0F9211DD" w14:textId="77777777" w:rsidTr="0090338F">
        <w:trPr>
          <w:trHeight w:val="109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59739A4"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ID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58B2AAA"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Netbean</w:t>
            </w:r>
            <w:proofErr w:type="spellEnd"/>
            <w:r w:rsidRPr="0090338F">
              <w:rPr>
                <w:rFonts w:ascii="Times New Roman" w:eastAsia="Times New Roman" w:hAnsi="Times New Roman" w:cs="Times New Roman"/>
                <w:color w:val="000000"/>
                <w:sz w:val="24"/>
                <w:szCs w:val="24"/>
              </w:rPr>
              <w:t xml:space="preserve"> IDE 11.3, Android </w:t>
            </w:r>
            <w:proofErr w:type="spellStart"/>
            <w:r w:rsidRPr="0090338F">
              <w:rPr>
                <w:rFonts w:ascii="Times New Roman" w:eastAsia="Times New Roman" w:hAnsi="Times New Roman" w:cs="Times New Roman"/>
                <w:color w:val="000000"/>
                <w:sz w:val="24"/>
                <w:szCs w:val="24"/>
              </w:rPr>
              <w:t>Studio,IntelliJ</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6F06651"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Programming tools</w:t>
            </w:r>
          </w:p>
        </w:tc>
      </w:tr>
      <w:tr w:rsidR="0090338F" w:rsidRPr="0090338F" w14:paraId="4AE4C58E" w14:textId="77777777" w:rsidTr="0090338F">
        <w:trPr>
          <w:trHeight w:val="109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1C3F5FE"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DBMS</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5C0FFA6"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My SQL 8.0</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581C25D8"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Used to create &amp; manage the database for system</w:t>
            </w:r>
          </w:p>
        </w:tc>
      </w:tr>
      <w:tr w:rsidR="0090338F" w:rsidRPr="0090338F" w14:paraId="415E7B4E" w14:textId="77777777" w:rsidTr="0090338F">
        <w:trPr>
          <w:trHeight w:val="82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57BBC9D" w14:textId="6F15E304"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Web</w:t>
            </w:r>
            <w:r w:rsidR="00C6510F">
              <w:rPr>
                <w:rFonts w:ascii="Times New Roman" w:eastAsia="Times New Roman" w:hAnsi="Times New Roman" w:cs="Times New Roman"/>
                <w:b/>
                <w:bCs/>
                <w:color w:val="000000"/>
                <w:sz w:val="24"/>
                <w:szCs w:val="24"/>
              </w:rPr>
              <w:t xml:space="preserve"> S</w:t>
            </w:r>
            <w:r w:rsidRPr="0090338F">
              <w:rPr>
                <w:rFonts w:ascii="Times New Roman" w:eastAsia="Times New Roman" w:hAnsi="Times New Roman" w:cs="Times New Roman"/>
                <w:b/>
                <w:bCs/>
                <w:color w:val="000000"/>
                <w:sz w:val="24"/>
                <w:szCs w:val="24"/>
              </w:rPr>
              <w:t>erve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6FFBFAF"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Apache Tomcat 8</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C695E97"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Deployment environment</w:t>
            </w:r>
          </w:p>
        </w:tc>
      </w:tr>
      <w:tr w:rsidR="0090338F" w:rsidRPr="0090338F" w14:paraId="44F950F7" w14:textId="77777777" w:rsidTr="0090338F">
        <w:trPr>
          <w:trHeight w:val="82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0AD3EDE" w14:textId="2DAD5B95"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lastRenderedPageBreak/>
              <w:t xml:space="preserve">Web </w:t>
            </w:r>
            <w:r w:rsidR="00C6510F">
              <w:rPr>
                <w:rFonts w:ascii="Times New Roman" w:eastAsia="Times New Roman" w:hAnsi="Times New Roman" w:cs="Times New Roman"/>
                <w:b/>
                <w:bCs/>
                <w:color w:val="000000"/>
                <w:sz w:val="24"/>
                <w:szCs w:val="24"/>
              </w:rPr>
              <w:t>B</w:t>
            </w:r>
            <w:r w:rsidRPr="0090338F">
              <w:rPr>
                <w:rFonts w:ascii="Times New Roman" w:eastAsia="Times New Roman" w:hAnsi="Times New Roman" w:cs="Times New Roman"/>
                <w:b/>
                <w:bCs/>
                <w:color w:val="000000"/>
                <w:sz w:val="24"/>
                <w:szCs w:val="24"/>
              </w:rPr>
              <w:t>rowse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151BB30"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Chrome 69 or abov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78719E5"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esting browser</w:t>
            </w:r>
          </w:p>
        </w:tc>
      </w:tr>
    </w:tbl>
    <w:p w14:paraId="2BA3E75A"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 </w:t>
      </w:r>
    </w:p>
    <w:p w14:paraId="49EF3672" w14:textId="77777777" w:rsidR="0090338F" w:rsidRPr="0090338F" w:rsidRDefault="0090338F" w:rsidP="0090338F">
      <w:pPr>
        <w:spacing w:before="12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                                </w:t>
      </w:r>
      <w:r w:rsidRPr="0090338F">
        <w:rPr>
          <w:rFonts w:ascii="Times New Roman" w:eastAsia="Times New Roman" w:hAnsi="Times New Roman" w:cs="Times New Roman"/>
          <w:b/>
          <w:bCs/>
          <w:color w:val="000000"/>
          <w:sz w:val="26"/>
          <w:szCs w:val="26"/>
        </w:rPr>
        <w:tab/>
      </w:r>
      <w:r w:rsidRPr="0090338F">
        <w:rPr>
          <w:rFonts w:ascii="Times New Roman" w:eastAsia="Times New Roman" w:hAnsi="Times New Roman" w:cs="Times New Roman"/>
          <w:color w:val="000000"/>
          <w:sz w:val="24"/>
          <w:szCs w:val="24"/>
        </w:rPr>
        <w:t>Table 3 - Software Requirement</w:t>
      </w:r>
    </w:p>
    <w:p w14:paraId="79088994" w14:textId="77777777" w:rsidR="0090338F" w:rsidRPr="0090338F" w:rsidRDefault="0090338F" w:rsidP="0090338F">
      <w:pPr>
        <w:spacing w:before="40" w:line="240" w:lineRule="auto"/>
        <w:ind w:left="280"/>
        <w:outlineLvl w:val="1"/>
        <w:rPr>
          <w:rFonts w:ascii="Times New Roman" w:eastAsia="Times New Roman" w:hAnsi="Times New Roman" w:cs="Times New Roman"/>
          <w:b/>
          <w:bCs/>
          <w:sz w:val="36"/>
          <w:szCs w:val="36"/>
        </w:rPr>
      </w:pPr>
      <w:r w:rsidRPr="0090338F">
        <w:rPr>
          <w:rFonts w:ascii="Times New Roman" w:eastAsia="Times New Roman" w:hAnsi="Times New Roman" w:cs="Times New Roman"/>
          <w:b/>
          <w:bCs/>
          <w:color w:val="000000"/>
          <w:sz w:val="34"/>
          <w:szCs w:val="34"/>
        </w:rPr>
        <w:t>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34"/>
          <w:szCs w:val="34"/>
        </w:rPr>
        <w:t>Project Organization</w:t>
      </w:r>
    </w:p>
    <w:p w14:paraId="5792EE9F" w14:textId="77777777" w:rsidR="0090338F" w:rsidRPr="0090338F" w:rsidRDefault="0090338F" w:rsidP="0090338F">
      <w:pPr>
        <w:spacing w:before="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 xml:space="preserve">2.1 Software Process Model  </w:t>
      </w:r>
      <w:r w:rsidRPr="0090338F">
        <w:rPr>
          <w:rFonts w:ascii="Times New Roman" w:eastAsia="Times New Roman" w:hAnsi="Times New Roman" w:cs="Times New Roman"/>
          <w:b/>
          <w:bCs/>
          <w:color w:val="000000"/>
          <w:sz w:val="27"/>
          <w:szCs w:val="27"/>
        </w:rPr>
        <w:t> </w:t>
      </w:r>
    </w:p>
    <w:p w14:paraId="3AD92D58" w14:textId="77777777" w:rsidR="0090338F" w:rsidRPr="0090338F" w:rsidRDefault="0090338F" w:rsidP="0090338F">
      <w:pPr>
        <w:spacing w:before="240" w:after="240" w:line="240" w:lineRule="auto"/>
        <w:ind w:left="288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What is agile?</w:t>
      </w:r>
    </w:p>
    <w:p w14:paraId="38AD4BCE" w14:textId="77777777"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shd w:val="clear" w:color="auto" w:fill="FFFFFF"/>
        </w:rPr>
        <w:t>Simply stated, Agile is a flexible software development model, based on iterative and incremental methods. It will engage customers in the development process of the software, people try to make the product as fast as possible. Then give the customer a try and feedback, the development team will continue to develop the next stage. Depending on the project, the release time of the product is long or short (maybe 2 weeks, maybe 1 month ...)</w:t>
      </w:r>
    </w:p>
    <w:p w14:paraId="6B41F892"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What is SCRUM?</w:t>
      </w:r>
    </w:p>
    <w:p w14:paraId="5CE9F7F7" w14:textId="77777777"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6"/>
          <w:szCs w:val="26"/>
        </w:rPr>
        <w:t>Scrum is a software development process based on the agile method so that it follows the rules of agile.</w:t>
      </w:r>
    </w:p>
    <w:p w14:paraId="16DAB38C"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Why is SCRUM?</w:t>
      </w:r>
    </w:p>
    <w:p w14:paraId="5F26BC27" w14:textId="77777777"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Product status can be a factor for us to decide whether to use Scrum. When the product is in the early stages of development, there are many changes, but not too urgent, there are many risks involved in people and technology, Scrum is very appropriate.</w:t>
      </w:r>
    </w:p>
    <w:p w14:paraId="6C0D0A25" w14:textId="77777777"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2.2 Project management</w:t>
      </w:r>
    </w:p>
    <w:p w14:paraId="4B4B0F72" w14:textId="6E9F20B8"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xml:space="preserve">This project is developed under the Scrum model. My team applies </w:t>
      </w:r>
      <w:r w:rsidR="00C6510F">
        <w:rPr>
          <w:rFonts w:ascii="Times New Roman" w:eastAsia="Times New Roman" w:hAnsi="Times New Roman" w:cs="Times New Roman"/>
          <w:color w:val="000000"/>
          <w:sz w:val="24"/>
          <w:szCs w:val="24"/>
        </w:rPr>
        <w:t xml:space="preserve">the </w:t>
      </w:r>
      <w:r w:rsidRPr="0090338F">
        <w:rPr>
          <w:rFonts w:ascii="Times New Roman" w:eastAsia="Times New Roman" w:hAnsi="Times New Roman" w:cs="Times New Roman"/>
          <w:color w:val="000000"/>
          <w:sz w:val="24"/>
          <w:szCs w:val="24"/>
        </w:rPr>
        <w:t>Scrum model to suit the current situation in our team. We choose this model due to the following reasons:</w:t>
      </w:r>
    </w:p>
    <w:p w14:paraId="199C78BC" w14:textId="77777777" w:rsidR="0090338F" w:rsidRPr="0090338F" w:rsidRDefault="0090338F" w:rsidP="0090338F">
      <w:pPr>
        <w:spacing w:before="12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Enhanced collaboration and communication: This project is new for our team. Therefore, we have to discuss everyday – Scrum model suggests that project progress via a series of sprints. At each sprint, we need to prepare a planning meeting where our team has many items we can commit to, and then create a sprint backlog (a list of tasks to do during the sprint). During the daily meeting, team members share what they worked or what they learned on the prior day.</w:t>
      </w:r>
    </w:p>
    <w:p w14:paraId="22D0827D" w14:textId="77777777" w:rsidR="0090338F" w:rsidRPr="0090338F" w:rsidRDefault="0090338F" w:rsidP="0090338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High performance: Sprints are very short so results are delivered and are ready for testing with 1 -2 week(s). Therefore, our team needs to focus on the sprint backlog.</w:t>
      </w:r>
    </w:p>
    <w:p w14:paraId="342AC61C" w14:textId="77777777" w:rsidR="0090338F" w:rsidRPr="0090338F" w:rsidRDefault="0090338F" w:rsidP="0090338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The project implements new ideas, so maybe the product owner changes requirements and scope. The team will adapt to change better.</w:t>
      </w:r>
    </w:p>
    <w:p w14:paraId="67FEEBB3" w14:textId="77777777" w:rsidR="0090338F" w:rsidRPr="0090338F" w:rsidRDefault="0090338F" w:rsidP="0090338F">
      <w:pPr>
        <w:spacing w:before="24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lastRenderedPageBreak/>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In this project, there are many new technologies that need to be learned. With the Scrum model, our team can learn and develop in parallel to meet deadlines.</w:t>
      </w:r>
    </w:p>
    <w:p w14:paraId="39A50F77" w14:textId="77777777" w:rsidR="0090338F" w:rsidRPr="0090338F" w:rsidRDefault="0090338F" w:rsidP="0090338F">
      <w:pPr>
        <w:spacing w:before="240" w:after="20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r w:rsidRPr="0090338F">
        <w:rPr>
          <w:rFonts w:ascii="Times New Roman" w:eastAsia="Times New Roman" w:hAnsi="Times New Roman" w:cs="Times New Roman"/>
          <w:color w:val="000000"/>
          <w:sz w:val="24"/>
          <w:szCs w:val="24"/>
        </w:rPr>
        <w:tab/>
        <w:t>    </w:t>
      </w:r>
    </w:p>
    <w:p w14:paraId="0C4F0F1E" w14:textId="77777777" w:rsidR="0090338F" w:rsidRPr="0090338F" w:rsidRDefault="0090338F" w:rsidP="0090338F">
      <w:pPr>
        <w:spacing w:before="240" w:after="20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i/>
          <w:iCs/>
          <w:color w:val="44546A"/>
          <w:sz w:val="18"/>
          <w:szCs w:val="18"/>
        </w:rPr>
        <w:t>Figure 2 Scrum Model</w:t>
      </w:r>
    </w:p>
    <w:p w14:paraId="50039EEE" w14:textId="77777777" w:rsidR="0090338F" w:rsidRPr="0090338F" w:rsidRDefault="0090338F" w:rsidP="0090338F">
      <w:pPr>
        <w:spacing w:before="240" w:after="20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For more information:</w:t>
      </w:r>
    </w:p>
    <w:p w14:paraId="35F4F0AB" w14:textId="77777777" w:rsidR="0090338F" w:rsidRPr="0090338F" w:rsidRDefault="0090338F" w:rsidP="0090338F">
      <w:pPr>
        <w:spacing w:before="12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hyperlink r:id="rId5" w:history="1">
        <w:r w:rsidRPr="0090338F">
          <w:rPr>
            <w:rFonts w:ascii="Times New Roman" w:eastAsia="Times New Roman" w:hAnsi="Times New Roman" w:cs="Times New Roman"/>
            <w:color w:val="1155CC"/>
            <w:sz w:val="14"/>
            <w:szCs w:val="14"/>
            <w:u w:val="single"/>
          </w:rPr>
          <w:t xml:space="preserve"> </w:t>
        </w:r>
        <w:r w:rsidRPr="0090338F">
          <w:rPr>
            <w:rFonts w:ascii="Times New Roman" w:eastAsia="Times New Roman" w:hAnsi="Times New Roman" w:cs="Times New Roman"/>
            <w:color w:val="0000FF"/>
            <w:sz w:val="24"/>
            <w:szCs w:val="24"/>
            <w:u w:val="single"/>
          </w:rPr>
          <w:t>http://scrummethodology.com/</w:t>
        </w:r>
      </w:hyperlink>
    </w:p>
    <w:p w14:paraId="10C1B2A8"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p>
    <w:p w14:paraId="71EF8509"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p>
    <w:p w14:paraId="0CCF9858" w14:textId="77777777" w:rsidR="0090338F" w:rsidRPr="0090338F" w:rsidRDefault="0090338F" w:rsidP="0090338F">
      <w:pPr>
        <w:spacing w:before="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2.3 Roles and responsibilities</w:t>
      </w:r>
    </w:p>
    <w:p w14:paraId="13141501"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p>
    <w:tbl>
      <w:tblPr>
        <w:tblW w:w="0" w:type="auto"/>
        <w:tblCellMar>
          <w:top w:w="15" w:type="dxa"/>
          <w:left w:w="15" w:type="dxa"/>
          <w:bottom w:w="15" w:type="dxa"/>
          <w:right w:w="15" w:type="dxa"/>
        </w:tblCellMar>
        <w:tblLook w:val="04A0" w:firstRow="1" w:lastRow="0" w:firstColumn="1" w:lastColumn="0" w:noHBand="0" w:noVBand="1"/>
      </w:tblPr>
      <w:tblGrid>
        <w:gridCol w:w="534"/>
        <w:gridCol w:w="1943"/>
        <w:gridCol w:w="2149"/>
        <w:gridCol w:w="4714"/>
      </w:tblGrid>
      <w:tr w:rsidR="0090338F" w:rsidRPr="0090338F" w14:paraId="12429B98" w14:textId="77777777" w:rsidTr="0090338F">
        <w:trPr>
          <w:trHeight w:val="1215"/>
        </w:trPr>
        <w:tc>
          <w:tcPr>
            <w:tcW w:w="0" w:type="auto"/>
            <w:tcBorders>
              <w:top w:val="single" w:sz="8" w:space="0" w:color="000000"/>
              <w:left w:val="single" w:sz="8" w:space="0" w:color="000000"/>
              <w:right w:val="single" w:sz="8" w:space="0" w:color="000000"/>
            </w:tcBorders>
            <w:tcMar>
              <w:top w:w="100" w:type="dxa"/>
              <w:left w:w="120" w:type="dxa"/>
              <w:bottom w:w="100" w:type="dxa"/>
              <w:right w:w="120" w:type="dxa"/>
            </w:tcMar>
            <w:hideMark/>
          </w:tcPr>
          <w:p w14:paraId="04768136"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5147B0C9"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Role in Scru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655E364"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8013B08"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Responsibilities</w:t>
            </w:r>
          </w:p>
        </w:tc>
      </w:tr>
      <w:tr w:rsidR="0090338F" w:rsidRPr="0090338F" w14:paraId="41699EFD" w14:textId="77777777" w:rsidTr="0090338F">
        <w:trPr>
          <w:trHeight w:val="2880"/>
        </w:trPr>
        <w:tc>
          <w:tcPr>
            <w:tcW w:w="0" w:type="auto"/>
            <w:tcBorders>
              <w:left w:val="single" w:sz="8" w:space="0" w:color="000000"/>
              <w:bottom w:val="single" w:sz="8" w:space="0" w:color="000000"/>
              <w:right w:val="single" w:sz="8" w:space="0" w:color="000000"/>
            </w:tcBorders>
            <w:tcMar>
              <w:top w:w="100" w:type="dxa"/>
              <w:left w:w="120" w:type="dxa"/>
              <w:bottom w:w="100" w:type="dxa"/>
              <w:right w:w="120" w:type="dxa"/>
            </w:tcMar>
            <w:hideMark/>
          </w:tcPr>
          <w:p w14:paraId="2057C919"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2CA845E"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Product owne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E450482"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Nguyễn</w:t>
            </w:r>
            <w:proofErr w:type="spellEnd"/>
            <w:r w:rsidRPr="0090338F">
              <w:rPr>
                <w:rFonts w:ascii="Times New Roman" w:eastAsia="Times New Roman" w:hAnsi="Times New Roman" w:cs="Times New Roman"/>
                <w:color w:val="000000"/>
                <w:sz w:val="24"/>
                <w:szCs w:val="24"/>
              </w:rPr>
              <w:t xml:space="preserve"> Phan Quang </w:t>
            </w:r>
            <w:proofErr w:type="spellStart"/>
            <w:r w:rsidRPr="0090338F">
              <w:rPr>
                <w:rFonts w:ascii="Times New Roman" w:eastAsia="Times New Roman" w:hAnsi="Times New Roman" w:cs="Times New Roman"/>
                <w:color w:val="000000"/>
                <w:sz w:val="24"/>
                <w:szCs w:val="24"/>
              </w:rPr>
              <w:t>Nhật</w:t>
            </w:r>
            <w:proofErr w:type="spellEnd"/>
          </w:p>
          <w:p w14:paraId="08CABA75" w14:textId="77777777" w:rsidR="0090338F" w:rsidRPr="0090338F" w:rsidRDefault="0090338F" w:rsidP="0090338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5C6FF12A" w14:textId="6CA19FD8" w:rsidR="004D18EF" w:rsidRPr="004D18EF" w:rsidRDefault="0090338F" w:rsidP="004D18EF">
            <w:pPr>
              <w:spacing w:before="240" w:after="240" w:line="240" w:lineRule="auto"/>
              <w:rPr>
                <w:rFonts w:ascii="Times New Roman" w:eastAsia="Times New Roman" w:hAnsi="Times New Roman" w:cs="Times New Roman"/>
                <w:color w:val="000000"/>
                <w:sz w:val="24"/>
                <w:szCs w:val="24"/>
              </w:rPr>
            </w:pPr>
            <w:r w:rsidRPr="004D18EF">
              <w:rPr>
                <w:rFonts w:ascii="Times New Roman" w:eastAsia="Times New Roman" w:hAnsi="Times New Roman" w:cs="Times New Roman"/>
                <w:color w:val="000000"/>
                <w:sz w:val="24"/>
                <w:szCs w:val="24"/>
              </w:rPr>
              <w:t>Specify scope and user requirement</w:t>
            </w:r>
            <w:r w:rsidR="004D18EF" w:rsidRPr="004D18EF">
              <w:rPr>
                <w:rFonts w:ascii="Times New Roman" w:eastAsia="Times New Roman" w:hAnsi="Times New Roman" w:cs="Times New Roman"/>
                <w:color w:val="000000"/>
                <w:sz w:val="24"/>
                <w:szCs w:val="24"/>
              </w:rPr>
              <w:t>s</w:t>
            </w:r>
            <w:r w:rsidRPr="004D18EF">
              <w:rPr>
                <w:rFonts w:ascii="Times New Roman" w:eastAsia="Times New Roman" w:hAnsi="Times New Roman" w:cs="Times New Roman"/>
                <w:color w:val="000000"/>
                <w:sz w:val="24"/>
                <w:szCs w:val="24"/>
              </w:rPr>
              <w:t>.</w:t>
            </w:r>
          </w:p>
          <w:p w14:paraId="4C8A4F8B" w14:textId="63089CB0" w:rsidR="0090338F" w:rsidRPr="004D18EF" w:rsidRDefault="0090338F" w:rsidP="004D18EF">
            <w:pPr>
              <w:spacing w:before="240" w:after="240" w:line="240" w:lineRule="auto"/>
              <w:rPr>
                <w:rFonts w:ascii="Times New Roman" w:eastAsia="Times New Roman" w:hAnsi="Times New Roman" w:cs="Times New Roman"/>
                <w:sz w:val="24"/>
                <w:szCs w:val="24"/>
              </w:rPr>
            </w:pPr>
            <w:r w:rsidRPr="004D18EF">
              <w:rPr>
                <w:rFonts w:ascii="Times New Roman" w:eastAsia="Times New Roman" w:hAnsi="Times New Roman" w:cs="Times New Roman"/>
                <w:color w:val="000000"/>
                <w:sz w:val="24"/>
                <w:szCs w:val="24"/>
              </w:rPr>
              <w:t>Supervise the development progress.</w:t>
            </w:r>
          </w:p>
          <w:p w14:paraId="711A5964" w14:textId="7349478A" w:rsidR="0090338F" w:rsidRPr="004D18EF" w:rsidRDefault="0090338F" w:rsidP="004D18EF">
            <w:pPr>
              <w:spacing w:before="240" w:after="240" w:line="240" w:lineRule="auto"/>
              <w:rPr>
                <w:rFonts w:ascii="Times New Roman" w:eastAsia="Times New Roman" w:hAnsi="Times New Roman" w:cs="Times New Roman"/>
                <w:sz w:val="24"/>
                <w:szCs w:val="24"/>
              </w:rPr>
            </w:pPr>
            <w:r w:rsidRPr="004D18EF">
              <w:rPr>
                <w:rFonts w:ascii="Times New Roman" w:eastAsia="Times New Roman" w:hAnsi="Times New Roman" w:cs="Times New Roman"/>
                <w:color w:val="000000"/>
                <w:sz w:val="24"/>
                <w:szCs w:val="24"/>
              </w:rPr>
              <w:t>Provide professional techniques and business analysis support.</w:t>
            </w:r>
          </w:p>
          <w:p w14:paraId="1AE43FA0" w14:textId="4396EF7C" w:rsidR="0090338F" w:rsidRPr="004D18EF" w:rsidRDefault="0090338F" w:rsidP="004D18EF">
            <w:pPr>
              <w:spacing w:before="240" w:after="240" w:line="240" w:lineRule="auto"/>
              <w:rPr>
                <w:rFonts w:ascii="Times New Roman" w:eastAsia="Times New Roman" w:hAnsi="Times New Roman" w:cs="Times New Roman"/>
                <w:sz w:val="24"/>
                <w:szCs w:val="24"/>
              </w:rPr>
            </w:pPr>
            <w:r w:rsidRPr="004D18EF">
              <w:rPr>
                <w:rFonts w:ascii="Times New Roman" w:eastAsia="Times New Roman" w:hAnsi="Times New Roman" w:cs="Times New Roman"/>
                <w:color w:val="000000"/>
                <w:sz w:val="24"/>
                <w:szCs w:val="24"/>
              </w:rPr>
              <w:t xml:space="preserve">Support knowledge about </w:t>
            </w:r>
            <w:r w:rsidR="004D18EF" w:rsidRPr="004D18EF">
              <w:rPr>
                <w:rFonts w:ascii="Times New Roman" w:eastAsia="Times New Roman" w:hAnsi="Times New Roman" w:cs="Times New Roman"/>
                <w:color w:val="000000"/>
                <w:sz w:val="24"/>
                <w:szCs w:val="24"/>
              </w:rPr>
              <w:t>algorithms</w:t>
            </w:r>
            <w:r w:rsidRPr="004D18EF">
              <w:rPr>
                <w:rFonts w:ascii="Times New Roman" w:eastAsia="Times New Roman" w:hAnsi="Times New Roman" w:cs="Times New Roman"/>
                <w:color w:val="000000"/>
                <w:sz w:val="24"/>
                <w:szCs w:val="24"/>
              </w:rPr>
              <w:t>.</w:t>
            </w:r>
          </w:p>
        </w:tc>
      </w:tr>
      <w:tr w:rsidR="0090338F" w:rsidRPr="0090338F" w14:paraId="53FB96F2" w14:textId="77777777" w:rsidTr="0090338F">
        <w:trPr>
          <w:trHeight w:val="423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C051CCA"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lastRenderedPageBreak/>
              <w:t>3</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B2E32CC"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Scrum team membe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65F8589"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Nguyễn</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iến</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hiên</w:t>
            </w:r>
            <w:proofErr w:type="spellEnd"/>
          </w:p>
          <w:p w14:paraId="4992D945"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Đỗ</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rần</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Nhật</w:t>
            </w:r>
            <w:proofErr w:type="spellEnd"/>
            <w:r w:rsidRPr="0090338F">
              <w:rPr>
                <w:rFonts w:ascii="Times New Roman" w:eastAsia="Times New Roman" w:hAnsi="Times New Roman" w:cs="Times New Roman"/>
                <w:color w:val="000000"/>
                <w:sz w:val="24"/>
                <w:szCs w:val="24"/>
              </w:rPr>
              <w:t xml:space="preserve"> Duy</w:t>
            </w:r>
          </w:p>
          <w:p w14:paraId="21A619B0"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xml:space="preserve">Lê </w:t>
            </w:r>
            <w:proofErr w:type="spellStart"/>
            <w:r w:rsidRPr="0090338F">
              <w:rPr>
                <w:rFonts w:ascii="Times New Roman" w:eastAsia="Times New Roman" w:hAnsi="Times New Roman" w:cs="Times New Roman"/>
                <w:color w:val="000000"/>
                <w:sz w:val="24"/>
                <w:szCs w:val="24"/>
              </w:rPr>
              <w:t>Hoài</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Ân</w:t>
            </w:r>
            <w:proofErr w:type="spellEnd"/>
          </w:p>
          <w:p w14:paraId="7C3444CF"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Nguyễn</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Văn</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Dương</w:t>
            </w:r>
            <w:proofErr w:type="spellEnd"/>
          </w:p>
          <w:p w14:paraId="7C40AB29" w14:textId="77777777" w:rsidR="0090338F" w:rsidRPr="0090338F" w:rsidRDefault="0090338F" w:rsidP="0090338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810DAAB" w14:textId="79937E70" w:rsidR="004D18EF" w:rsidRDefault="0090338F" w:rsidP="004D18EF">
            <w:pPr>
              <w:spacing w:before="240" w:after="240" w:line="240" w:lineRule="auto"/>
              <w:rPr>
                <w:rFonts w:ascii="Times New Roman" w:eastAsia="Times New Roman" w:hAnsi="Times New Roman" w:cs="Times New Roman"/>
                <w:color w:val="000000"/>
                <w:sz w:val="20"/>
                <w:szCs w:val="20"/>
              </w:rPr>
            </w:pPr>
            <w:r w:rsidRPr="0090338F">
              <w:rPr>
                <w:rFonts w:ascii="Times New Roman" w:eastAsia="Times New Roman" w:hAnsi="Times New Roman" w:cs="Times New Roman"/>
                <w:color w:val="000000"/>
                <w:sz w:val="24"/>
                <w:szCs w:val="24"/>
              </w:rPr>
              <w:t>Collecting data</w:t>
            </w:r>
          </w:p>
          <w:p w14:paraId="2C207277" w14:textId="2D6E35C0" w:rsidR="0090338F" w:rsidRPr="0090338F" w:rsidRDefault="0090338F" w:rsidP="004D18E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Preprocessing data</w:t>
            </w:r>
          </w:p>
          <w:p w14:paraId="597C5EB7" w14:textId="77777777" w:rsidR="004D18EF" w:rsidRDefault="0090338F" w:rsidP="004D18EF">
            <w:pPr>
              <w:spacing w:before="240" w:after="240" w:line="240" w:lineRule="auto"/>
              <w:rPr>
                <w:rFonts w:ascii="Times New Roman" w:eastAsia="Times New Roman" w:hAnsi="Times New Roman" w:cs="Times New Roman"/>
                <w:color w:val="000000"/>
                <w:sz w:val="20"/>
                <w:szCs w:val="20"/>
              </w:rPr>
            </w:pPr>
            <w:r w:rsidRPr="0090338F">
              <w:rPr>
                <w:rFonts w:ascii="Times New Roman" w:eastAsia="Times New Roman" w:hAnsi="Times New Roman" w:cs="Times New Roman"/>
                <w:color w:val="000000"/>
                <w:sz w:val="24"/>
                <w:szCs w:val="24"/>
              </w:rPr>
              <w:t>Transforming the data to features</w:t>
            </w:r>
          </w:p>
          <w:p w14:paraId="5E794CE0" w14:textId="77777777" w:rsidR="004D18EF" w:rsidRDefault="0090338F" w:rsidP="004D18EF">
            <w:pPr>
              <w:spacing w:before="240" w:after="240" w:line="240" w:lineRule="auto"/>
              <w:rPr>
                <w:rFonts w:ascii="Times New Roman" w:eastAsia="Times New Roman" w:hAnsi="Times New Roman" w:cs="Times New Roman"/>
                <w:color w:val="000000"/>
                <w:sz w:val="20"/>
                <w:szCs w:val="20"/>
              </w:rPr>
            </w:pPr>
            <w:r w:rsidRPr="0090338F">
              <w:rPr>
                <w:rFonts w:ascii="Times New Roman" w:eastAsia="Times New Roman" w:hAnsi="Times New Roman" w:cs="Times New Roman"/>
                <w:color w:val="000000"/>
                <w:sz w:val="24"/>
                <w:szCs w:val="24"/>
              </w:rPr>
              <w:t>Evaluating with other models</w:t>
            </w:r>
          </w:p>
          <w:p w14:paraId="11148F62" w14:textId="77777777" w:rsidR="004D18EF" w:rsidRDefault="0090338F" w:rsidP="004D18E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Designing database</w:t>
            </w:r>
          </w:p>
          <w:p w14:paraId="001345FD" w14:textId="77777777" w:rsidR="004D18EF" w:rsidRDefault="0090338F" w:rsidP="004D18EF">
            <w:pPr>
              <w:spacing w:before="240" w:after="240" w:line="240" w:lineRule="auto"/>
              <w:rPr>
                <w:rFonts w:ascii="Times New Roman" w:eastAsia="Times New Roman" w:hAnsi="Times New Roman" w:cs="Times New Roman"/>
                <w:color w:val="000000"/>
                <w:sz w:val="20"/>
                <w:szCs w:val="20"/>
              </w:rPr>
            </w:pPr>
            <w:r w:rsidRPr="0090338F">
              <w:rPr>
                <w:rFonts w:ascii="Times New Roman" w:eastAsia="Times New Roman" w:hAnsi="Times New Roman" w:cs="Times New Roman"/>
                <w:color w:val="000000"/>
                <w:sz w:val="24"/>
                <w:szCs w:val="24"/>
              </w:rPr>
              <w:t>Clarifying requirements</w:t>
            </w:r>
          </w:p>
          <w:p w14:paraId="374079CF" w14:textId="77777777" w:rsidR="004D18EF" w:rsidRDefault="0090338F" w:rsidP="004D18EF">
            <w:pPr>
              <w:spacing w:before="240" w:after="240" w:line="240" w:lineRule="auto"/>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Prepare document</w:t>
            </w:r>
            <w:r w:rsidR="004D18EF">
              <w:rPr>
                <w:rFonts w:ascii="Times New Roman" w:eastAsia="Times New Roman" w:hAnsi="Times New Roman" w:cs="Times New Roman"/>
                <w:color w:val="000000"/>
                <w:sz w:val="24"/>
                <w:szCs w:val="24"/>
              </w:rPr>
              <w:t>s</w:t>
            </w:r>
          </w:p>
          <w:p w14:paraId="5E8E0409" w14:textId="77777777" w:rsidR="004D18EF" w:rsidRDefault="0090338F" w:rsidP="004D18E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GUI design</w:t>
            </w:r>
          </w:p>
          <w:p w14:paraId="5B735443" w14:textId="77777777" w:rsidR="004D18EF" w:rsidRDefault="0090338F" w:rsidP="004D18EF">
            <w:pPr>
              <w:spacing w:before="240" w:after="240" w:line="240" w:lineRule="auto"/>
              <w:rPr>
                <w:rFonts w:ascii="Times New Roman" w:eastAsia="Times New Roman" w:hAnsi="Times New Roman" w:cs="Times New Roman"/>
                <w:color w:val="000000"/>
                <w:sz w:val="20"/>
                <w:szCs w:val="20"/>
              </w:rPr>
            </w:pPr>
            <w:r w:rsidRPr="0090338F">
              <w:rPr>
                <w:rFonts w:ascii="Times New Roman" w:eastAsia="Times New Roman" w:hAnsi="Times New Roman" w:cs="Times New Roman"/>
                <w:color w:val="000000"/>
                <w:sz w:val="24"/>
                <w:szCs w:val="24"/>
              </w:rPr>
              <w:t>Coding</w:t>
            </w:r>
          </w:p>
          <w:p w14:paraId="0451DF99" w14:textId="72747AAF" w:rsidR="0090338F" w:rsidRPr="0090338F" w:rsidRDefault="0090338F" w:rsidP="004D18E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esting</w:t>
            </w:r>
          </w:p>
        </w:tc>
      </w:tr>
    </w:tbl>
    <w:p w14:paraId="75DA9BC0"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p>
    <w:p w14:paraId="5E960CC9"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able 4 - Roles and responsibilities</w:t>
      </w:r>
    </w:p>
    <w:p w14:paraId="3D75548F" w14:textId="77777777" w:rsidR="0090338F" w:rsidRPr="0090338F" w:rsidRDefault="0090338F" w:rsidP="0090338F">
      <w:pPr>
        <w:spacing w:before="120" w:line="240" w:lineRule="auto"/>
        <w:ind w:left="86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2.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Tools and Techniques</w:t>
      </w:r>
    </w:p>
    <w:tbl>
      <w:tblPr>
        <w:tblW w:w="0" w:type="auto"/>
        <w:tblCellMar>
          <w:top w:w="15" w:type="dxa"/>
          <w:left w:w="15" w:type="dxa"/>
          <w:bottom w:w="15" w:type="dxa"/>
          <w:right w:w="15" w:type="dxa"/>
        </w:tblCellMar>
        <w:tblLook w:val="04A0" w:firstRow="1" w:lastRow="0" w:firstColumn="1" w:lastColumn="0" w:noHBand="0" w:noVBand="1"/>
      </w:tblPr>
      <w:tblGrid>
        <w:gridCol w:w="1733"/>
        <w:gridCol w:w="4007"/>
      </w:tblGrid>
      <w:tr w:rsidR="0090338F" w:rsidRPr="0090338F" w14:paraId="67E68315"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939CE1C"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ool/Technique</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19A4F20C"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Name</w:t>
            </w:r>
          </w:p>
        </w:tc>
      </w:tr>
      <w:tr w:rsidR="0090338F" w:rsidRPr="0090338F" w14:paraId="7B34111C"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113FBCD6"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Front-end</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53C090D"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HTML, CSS, JavaScript, Java Android</w:t>
            </w:r>
          </w:p>
        </w:tc>
      </w:tr>
      <w:tr w:rsidR="0090338F" w:rsidRPr="0090338F" w14:paraId="11D03233"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178153C3"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Back-end</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7772B97" w14:textId="72B2A6AC"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Spring</w:t>
            </w:r>
            <w:r w:rsidR="00B801F2">
              <w:rPr>
                <w:rFonts w:ascii="Times New Roman" w:eastAsia="Times New Roman" w:hAnsi="Times New Roman" w:cs="Times New Roman"/>
                <w:color w:val="000000"/>
                <w:sz w:val="24"/>
                <w:szCs w:val="24"/>
              </w:rPr>
              <w:t xml:space="preserve"> </w:t>
            </w:r>
            <w:r w:rsidRPr="0090338F">
              <w:rPr>
                <w:rFonts w:ascii="Times New Roman" w:eastAsia="Times New Roman" w:hAnsi="Times New Roman" w:cs="Times New Roman"/>
                <w:color w:val="000000"/>
                <w:sz w:val="24"/>
                <w:szCs w:val="24"/>
              </w:rPr>
              <w:t>Boot Framework</w:t>
            </w:r>
          </w:p>
        </w:tc>
      </w:tr>
      <w:tr w:rsidR="0090338F" w:rsidRPr="0090338F" w14:paraId="7F813E61"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7B22890B"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IDE</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76F065E0"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NetBeans 11.3, IntelliJ, Android Studio</w:t>
            </w:r>
          </w:p>
        </w:tc>
      </w:tr>
      <w:tr w:rsidR="0090338F" w:rsidRPr="0090338F" w14:paraId="554AE6E5"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1C4300C2"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DBMS</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180CD25"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MySQL</w:t>
            </w:r>
          </w:p>
        </w:tc>
      </w:tr>
      <w:tr w:rsidR="0090338F" w:rsidRPr="0090338F" w14:paraId="0EEBDA54"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3588D2F5"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lastRenderedPageBreak/>
              <w:t>Source Control</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D11CCD4"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GitLab</w:t>
            </w:r>
          </w:p>
        </w:tc>
      </w:tr>
      <w:tr w:rsidR="0090338F" w:rsidRPr="0090338F" w14:paraId="7A778F09"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09237EEB"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Modeling tool</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31C8ABE7" w14:textId="77777777" w:rsidR="0090338F" w:rsidRPr="0090338F" w:rsidRDefault="0090338F" w:rsidP="0090338F">
            <w:pPr>
              <w:spacing w:before="120" w:line="240" w:lineRule="auto"/>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StarUML</w:t>
            </w:r>
            <w:proofErr w:type="spellEnd"/>
            <w:r w:rsidRPr="0090338F">
              <w:rPr>
                <w:rFonts w:ascii="Times New Roman" w:eastAsia="Times New Roman" w:hAnsi="Times New Roman" w:cs="Times New Roman"/>
                <w:color w:val="000000"/>
                <w:sz w:val="24"/>
                <w:szCs w:val="24"/>
              </w:rPr>
              <w:t>, Draw.io</w:t>
            </w:r>
          </w:p>
        </w:tc>
      </w:tr>
    </w:tbl>
    <w:p w14:paraId="57B74F78"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able 5 - Tools and techniques</w:t>
      </w:r>
    </w:p>
    <w:p w14:paraId="2E708A88" w14:textId="77777777" w:rsidR="0090338F" w:rsidRPr="0090338F" w:rsidRDefault="0090338F" w:rsidP="0090338F">
      <w:pPr>
        <w:spacing w:before="40" w:line="240" w:lineRule="auto"/>
        <w:ind w:left="280"/>
        <w:outlineLvl w:val="1"/>
        <w:rPr>
          <w:rFonts w:ascii="Times New Roman" w:eastAsia="Times New Roman" w:hAnsi="Times New Roman" w:cs="Times New Roman"/>
          <w:b/>
          <w:bCs/>
          <w:sz w:val="36"/>
          <w:szCs w:val="36"/>
        </w:rPr>
      </w:pPr>
      <w:r w:rsidRPr="0090338F">
        <w:rPr>
          <w:rFonts w:ascii="Times New Roman" w:eastAsia="Times New Roman" w:hAnsi="Times New Roman" w:cs="Times New Roman"/>
          <w:b/>
          <w:bCs/>
          <w:color w:val="000000"/>
          <w:sz w:val="34"/>
          <w:szCs w:val="34"/>
        </w:rPr>
        <w:t>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34"/>
          <w:szCs w:val="34"/>
        </w:rPr>
        <w:t>Project Management Plan</w:t>
      </w:r>
    </w:p>
    <w:p w14:paraId="2E7F5860" w14:textId="77777777" w:rsidR="0090338F" w:rsidRPr="0090338F" w:rsidRDefault="0090338F" w:rsidP="0090338F">
      <w:pPr>
        <w:spacing w:before="120" w:line="240" w:lineRule="auto"/>
        <w:ind w:left="86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3.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Product Backlog</w:t>
      </w:r>
    </w:p>
    <w:p w14:paraId="666E33F6" w14:textId="77777777" w:rsidR="0090338F" w:rsidRPr="0090338F" w:rsidRDefault="0090338F" w:rsidP="0090338F">
      <w:pPr>
        <w:spacing w:before="120" w:line="240" w:lineRule="auto"/>
        <w:ind w:left="14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6"/>
          <w:szCs w:val="26"/>
        </w:rPr>
        <w:t>Product Backlog could be found</w:t>
      </w:r>
    </w:p>
    <w:p w14:paraId="2CCC6372" w14:textId="77777777" w:rsidR="0090338F" w:rsidRPr="0090338F" w:rsidRDefault="0090338F" w:rsidP="0090338F">
      <w:pPr>
        <w:spacing w:before="120" w:line="240" w:lineRule="auto"/>
        <w:ind w:left="86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3.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Sprint Backlog</w:t>
      </w:r>
    </w:p>
    <w:p w14:paraId="380FE8A7" w14:textId="77777777" w:rsidR="0090338F" w:rsidRPr="0090338F" w:rsidRDefault="0090338F" w:rsidP="0090338F">
      <w:pPr>
        <w:spacing w:before="120" w:line="240" w:lineRule="auto"/>
        <w:ind w:left="14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6"/>
          <w:szCs w:val="26"/>
        </w:rPr>
        <w:t>Sprint Backlog can be found</w:t>
      </w:r>
    </w:p>
    <w:p w14:paraId="555D1925" w14:textId="77777777" w:rsidR="0090338F" w:rsidRPr="0090338F" w:rsidRDefault="0090338F" w:rsidP="0090338F">
      <w:pPr>
        <w:spacing w:before="120" w:line="240" w:lineRule="auto"/>
        <w:ind w:left="86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3.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Deliverables</w:t>
      </w:r>
    </w:p>
    <w:p w14:paraId="6F9A8F68" w14:textId="77777777" w:rsidR="0090338F" w:rsidRPr="0090338F" w:rsidRDefault="0090338F" w:rsidP="0090338F">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213"/>
        <w:gridCol w:w="3310"/>
        <w:gridCol w:w="1781"/>
      </w:tblGrid>
      <w:tr w:rsidR="0090338F" w:rsidRPr="0090338F" w14:paraId="5ED25989" w14:textId="77777777" w:rsidTr="0090338F">
        <w:trPr>
          <w:trHeight w:val="4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C895C" w14:textId="77777777" w:rsidR="0090338F" w:rsidRPr="0090338F" w:rsidRDefault="0090338F" w:rsidP="0090338F">
            <w:pPr>
              <w:spacing w:before="240" w:after="240" w:line="240" w:lineRule="auto"/>
              <w:ind w:left="700"/>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5"/>
                <w:szCs w:val="25"/>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E5C93" w14:textId="77777777" w:rsidR="0090338F" w:rsidRPr="0090338F" w:rsidRDefault="0090338F" w:rsidP="0090338F">
            <w:pPr>
              <w:spacing w:before="240" w:after="240" w:line="240" w:lineRule="auto"/>
              <w:ind w:left="700"/>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5"/>
                <w:szCs w:val="25"/>
              </w:rPr>
              <w:t>Deliver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22382F" w14:textId="77777777" w:rsidR="0090338F" w:rsidRPr="0090338F" w:rsidRDefault="0090338F" w:rsidP="0090338F">
            <w:pPr>
              <w:spacing w:before="240" w:after="240" w:line="240" w:lineRule="auto"/>
              <w:ind w:left="700"/>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5"/>
                <w:szCs w:val="25"/>
              </w:rPr>
              <w:t>Note</w:t>
            </w:r>
          </w:p>
        </w:tc>
      </w:tr>
      <w:tr w:rsidR="0090338F" w:rsidRPr="0090338F" w14:paraId="0A07DEE6" w14:textId="77777777" w:rsidTr="0090338F">
        <w:trPr>
          <w:trHeight w:val="7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1BD5A"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A04B5"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Introduction, Mock U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E35384"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Sprint 1</w:t>
            </w:r>
          </w:p>
        </w:tc>
      </w:tr>
      <w:tr w:rsidR="0090338F" w:rsidRPr="0090338F" w14:paraId="234F776E" w14:textId="77777777" w:rsidTr="0090338F">
        <w:trPr>
          <w:trHeight w:val="4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EDF6A"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CDD8BF"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00FF50"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r>
      <w:tr w:rsidR="0090338F" w:rsidRPr="0090338F" w14:paraId="6BE7022F" w14:textId="77777777" w:rsidTr="0090338F">
        <w:trPr>
          <w:trHeight w:val="4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A588DC"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8027DA"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85BE6B"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r>
    </w:tbl>
    <w:p w14:paraId="184BB3E5"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Table 6 - Deliverables</w:t>
      </w:r>
    </w:p>
    <w:p w14:paraId="2B41248C"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7D23C5DA" w14:textId="77777777" w:rsidR="0090338F" w:rsidRPr="0090338F" w:rsidRDefault="0090338F" w:rsidP="0090338F">
      <w:pPr>
        <w:spacing w:before="120" w:line="240" w:lineRule="auto"/>
        <w:ind w:left="86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3.4.</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All Meeting Minutes</w:t>
      </w:r>
    </w:p>
    <w:p w14:paraId="606A48D6" w14:textId="77777777" w:rsidR="0090338F" w:rsidRPr="0090338F" w:rsidRDefault="0090338F" w:rsidP="0090338F">
      <w:pPr>
        <w:spacing w:before="120" w:line="240" w:lineRule="auto"/>
        <w:ind w:left="144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All sprint meeting minutes could be found</w:t>
      </w:r>
    </w:p>
    <w:p w14:paraId="68791155" w14:textId="77777777" w:rsidR="0090338F" w:rsidRPr="0090338F" w:rsidRDefault="0090338F" w:rsidP="0090338F">
      <w:pPr>
        <w:spacing w:before="40" w:line="240" w:lineRule="auto"/>
        <w:ind w:left="280"/>
        <w:outlineLvl w:val="1"/>
        <w:rPr>
          <w:rFonts w:ascii="Times New Roman" w:eastAsia="Times New Roman" w:hAnsi="Times New Roman" w:cs="Times New Roman"/>
          <w:b/>
          <w:bCs/>
          <w:sz w:val="36"/>
          <w:szCs w:val="36"/>
        </w:rPr>
      </w:pPr>
      <w:r w:rsidRPr="0090338F">
        <w:rPr>
          <w:rFonts w:ascii="Times New Roman" w:eastAsia="Times New Roman" w:hAnsi="Times New Roman" w:cs="Times New Roman"/>
          <w:b/>
          <w:bCs/>
          <w:color w:val="000000"/>
          <w:sz w:val="34"/>
          <w:szCs w:val="34"/>
        </w:rPr>
        <w:t>4.</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34"/>
          <w:szCs w:val="34"/>
        </w:rPr>
        <w:t>Coding Convention</w:t>
      </w:r>
    </w:p>
    <w:p w14:paraId="079AD0AF"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aming Convention:</w:t>
      </w:r>
    </w:p>
    <w:p w14:paraId="59448524" w14:textId="77777777" w:rsidR="0090338F" w:rsidRPr="0090338F" w:rsidRDefault="0090338F" w:rsidP="0090338F">
      <w:pPr>
        <w:spacing w:before="240" w:after="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lastRenderedPageBreak/>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Variable names should be short yet meaningful.</w:t>
      </w:r>
    </w:p>
    <w:p w14:paraId="34B49F6E" w14:textId="77777777" w:rsidR="0090338F" w:rsidRPr="0090338F" w:rsidRDefault="0090338F" w:rsidP="0090338F">
      <w:pPr>
        <w:spacing w:before="240" w:after="24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xml:space="preserve"> The choice of a variable name should be stick with the intent of its use.</w:t>
      </w:r>
    </w:p>
    <w:p w14:paraId="10550147" w14:textId="77777777" w:rsidR="0090338F" w:rsidRPr="0090338F" w:rsidRDefault="0090338F" w:rsidP="0090338F">
      <w:pPr>
        <w:spacing w:before="240" w:after="24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Methods should be verbs, the first letter lowercase then the first letter of each</w:t>
      </w:r>
      <w:r w:rsidRPr="0090338F">
        <w:rPr>
          <w:rFonts w:ascii="Times New Roman" w:eastAsia="Times New Roman" w:hAnsi="Times New Roman" w:cs="Times New Roman"/>
          <w:color w:val="000000"/>
          <w:sz w:val="24"/>
          <w:szCs w:val="24"/>
        </w:rPr>
        <w:tab/>
        <w:t>internal word capitalized.</w:t>
      </w:r>
    </w:p>
    <w:p w14:paraId="281EAAC1" w14:textId="6CD63979" w:rsidR="0090338F" w:rsidRPr="0090338F" w:rsidRDefault="0090338F" w:rsidP="0090338F">
      <w:pPr>
        <w:spacing w:after="24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xml:space="preserve"> </w:t>
      </w:r>
      <w:r w:rsidR="00C6510F">
        <w:rPr>
          <w:rFonts w:ascii="Times New Roman" w:eastAsia="Times New Roman" w:hAnsi="Times New Roman" w:cs="Times New Roman"/>
          <w:color w:val="000000"/>
          <w:sz w:val="24"/>
          <w:szCs w:val="24"/>
        </w:rPr>
        <w:t>A c</w:t>
      </w:r>
      <w:r w:rsidRPr="0090338F">
        <w:rPr>
          <w:rFonts w:ascii="Times New Roman" w:eastAsia="Times New Roman" w:hAnsi="Times New Roman" w:cs="Times New Roman"/>
          <w:color w:val="000000"/>
          <w:sz w:val="24"/>
          <w:szCs w:val="24"/>
        </w:rPr>
        <w:t>lass should be nouns, the first letter lowercase then the first letter of each internal word capitalized.</w:t>
      </w:r>
    </w:p>
    <w:p w14:paraId="3B897D2A"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General Convention:</w:t>
      </w:r>
    </w:p>
    <w:p w14:paraId="24937FF0" w14:textId="77777777" w:rsidR="0090338F" w:rsidRPr="0090338F" w:rsidRDefault="0090338F" w:rsidP="0090338F">
      <w:pPr>
        <w:spacing w:before="240" w:after="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One declaration per line is recommended to encourage commenting.</w:t>
      </w:r>
    </w:p>
    <w:p w14:paraId="499FDF32" w14:textId="77777777" w:rsidR="0090338F" w:rsidRPr="0090338F" w:rsidRDefault="0090338F" w:rsidP="0090338F">
      <w:pPr>
        <w:spacing w:before="240" w:after="24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Variables and functions can’t be declared on the same line.</w:t>
      </w:r>
    </w:p>
    <w:p w14:paraId="1542662C" w14:textId="77777777" w:rsidR="0090338F" w:rsidRPr="0090338F" w:rsidRDefault="0090338F" w:rsidP="0090338F">
      <w:pPr>
        <w:spacing w:after="24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xml:space="preserve"> Always put spaces at the beginning and the end of an operator ( = + - * / ).</w:t>
      </w:r>
    </w:p>
    <w:p w14:paraId="2F5653C4"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Declarations Convention:</w:t>
      </w:r>
    </w:p>
    <w:p w14:paraId="1DD85F5F" w14:textId="77777777" w:rsidR="0090338F" w:rsidRPr="0090338F" w:rsidRDefault="0090338F" w:rsidP="0090338F">
      <w:pPr>
        <w:spacing w:before="240" w:after="240" w:line="240" w:lineRule="auto"/>
        <w:ind w:left="72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One declaration per line is recommended to encourage commenting.</w:t>
      </w:r>
    </w:p>
    <w:p w14:paraId="10CF78D6"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Reference:</w:t>
      </w:r>
    </w:p>
    <w:p w14:paraId="025B5B80" w14:textId="77777777" w:rsidR="0090338F" w:rsidRPr="0090338F" w:rsidRDefault="00BD2357" w:rsidP="0090338F">
      <w:pPr>
        <w:spacing w:before="240" w:after="240" w:line="240" w:lineRule="auto"/>
        <w:jc w:val="both"/>
        <w:rPr>
          <w:rFonts w:ascii="Times New Roman" w:eastAsia="Times New Roman" w:hAnsi="Times New Roman" w:cs="Times New Roman"/>
          <w:sz w:val="24"/>
          <w:szCs w:val="24"/>
        </w:rPr>
      </w:pPr>
      <w:hyperlink r:id="rId6" w:history="1">
        <w:r w:rsidR="0090338F" w:rsidRPr="0090338F">
          <w:rPr>
            <w:rFonts w:ascii="Times New Roman" w:eastAsia="Times New Roman" w:hAnsi="Times New Roman" w:cs="Times New Roman"/>
            <w:color w:val="1155CC"/>
            <w:sz w:val="24"/>
            <w:szCs w:val="24"/>
            <w:u w:val="single"/>
          </w:rPr>
          <w:t>http://www.oracle.com/technetwork/java/codeconvtoc-136057.html</w:t>
        </w:r>
      </w:hyperlink>
    </w:p>
    <w:p w14:paraId="05D1E1FE" w14:textId="77777777" w:rsidR="0090338F" w:rsidRPr="0090338F" w:rsidRDefault="0090338F" w:rsidP="0090338F">
      <w:pPr>
        <w:spacing w:before="120" w:line="240" w:lineRule="auto"/>
        <w:ind w:left="12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rPr>
        <w:t> </w:t>
      </w:r>
    </w:p>
    <w:p w14:paraId="0E417851" w14:textId="77777777" w:rsidR="004530C1" w:rsidRDefault="004530C1"/>
    <w:sectPr w:rsidR="004530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6E6DF0"/>
    <w:multiLevelType w:val="hybridMultilevel"/>
    <w:tmpl w:val="C3923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208FE"/>
    <w:multiLevelType w:val="multilevel"/>
    <w:tmpl w:val="51106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C604D5"/>
    <w:multiLevelType w:val="multilevel"/>
    <w:tmpl w:val="38DEF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027E2A"/>
    <w:multiLevelType w:val="multilevel"/>
    <w:tmpl w:val="E6C01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8B4F6F"/>
    <w:multiLevelType w:val="multilevel"/>
    <w:tmpl w:val="429A9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866153"/>
    <w:multiLevelType w:val="multilevel"/>
    <w:tmpl w:val="DAE28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7643F1"/>
    <w:multiLevelType w:val="multilevel"/>
    <w:tmpl w:val="4EB6F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6A3ADE"/>
    <w:multiLevelType w:val="multilevel"/>
    <w:tmpl w:val="3D928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A56F16"/>
    <w:multiLevelType w:val="multilevel"/>
    <w:tmpl w:val="C41015A8"/>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num w:numId="1">
    <w:abstractNumId w:val="1"/>
  </w:num>
  <w:num w:numId="2">
    <w:abstractNumId w:val="8"/>
  </w:num>
  <w:num w:numId="3">
    <w:abstractNumId w:val="2"/>
  </w:num>
  <w:num w:numId="4">
    <w:abstractNumId w:val="4"/>
  </w:num>
  <w:num w:numId="5">
    <w:abstractNumId w:val="6"/>
  </w:num>
  <w:num w:numId="6">
    <w:abstractNumId w:val="5"/>
  </w:num>
  <w:num w:numId="7">
    <w:abstractNumId w:val="3"/>
  </w:num>
  <w:num w:numId="8">
    <w:abstractNumId w:val="7"/>
    <w:lvlOverride w:ilvl="1">
      <w:lvl w:ilvl="1">
        <w:numFmt w:val="bullet"/>
        <w:lvlText w:val=""/>
        <w:lvlJc w:val="left"/>
        <w:pPr>
          <w:tabs>
            <w:tab w:val="num" w:pos="1440"/>
          </w:tabs>
          <w:ind w:left="1440" w:hanging="360"/>
        </w:pPr>
        <w:rPr>
          <w:rFonts w:ascii="Symbol" w:hAnsi="Symbol" w:hint="default"/>
          <w:sz w:val="20"/>
        </w:rPr>
      </w:lvl>
    </w:lvlOverride>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wMDQAQktjcyNLcyUdpeDU4uLM/DyQAqNaANiX1mksAAAA"/>
  </w:docVars>
  <w:rsids>
    <w:rsidRoot w:val="0090338F"/>
    <w:rsid w:val="004530C1"/>
    <w:rsid w:val="004D18EF"/>
    <w:rsid w:val="006A4B39"/>
    <w:rsid w:val="00801923"/>
    <w:rsid w:val="0090338F"/>
    <w:rsid w:val="00B801F2"/>
    <w:rsid w:val="00BD2357"/>
    <w:rsid w:val="00C6510F"/>
    <w:rsid w:val="00DE5636"/>
    <w:rsid w:val="00F43E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B6AD2"/>
  <w15:chartTrackingRefBased/>
  <w15:docId w15:val="{CBC94B30-88FF-425A-BD57-328FAA3E0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033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0338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38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0338F"/>
    <w:rPr>
      <w:rFonts w:ascii="Times New Roman" w:eastAsia="Times New Roman" w:hAnsi="Times New Roman" w:cs="Times New Roman"/>
      <w:b/>
      <w:bCs/>
      <w:sz w:val="36"/>
      <w:szCs w:val="36"/>
    </w:rPr>
  </w:style>
  <w:style w:type="character" w:customStyle="1" w:styleId="apple-tab-span">
    <w:name w:val="apple-tab-span"/>
    <w:basedOn w:val="DefaultParagraphFont"/>
    <w:rsid w:val="0090338F"/>
  </w:style>
  <w:style w:type="paragraph" w:styleId="NormalWeb">
    <w:name w:val="Normal (Web)"/>
    <w:basedOn w:val="Normal"/>
    <w:uiPriority w:val="99"/>
    <w:semiHidden/>
    <w:unhideWhenUsed/>
    <w:rsid w:val="0090338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0338F"/>
    <w:rPr>
      <w:color w:val="0000FF"/>
      <w:u w:val="single"/>
    </w:rPr>
  </w:style>
  <w:style w:type="paragraph" w:styleId="ListParagraph">
    <w:name w:val="List Paragraph"/>
    <w:basedOn w:val="Normal"/>
    <w:uiPriority w:val="34"/>
    <w:qFormat/>
    <w:rsid w:val="004D18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0476669">
      <w:bodyDiv w:val="1"/>
      <w:marLeft w:val="0"/>
      <w:marRight w:val="0"/>
      <w:marTop w:val="0"/>
      <w:marBottom w:val="0"/>
      <w:divBdr>
        <w:top w:val="none" w:sz="0" w:space="0" w:color="auto"/>
        <w:left w:val="none" w:sz="0" w:space="0" w:color="auto"/>
        <w:bottom w:val="none" w:sz="0" w:space="0" w:color="auto"/>
        <w:right w:val="none" w:sz="0" w:space="0" w:color="auto"/>
      </w:divBdr>
    </w:div>
    <w:div w:id="149202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oracle.com/technetwork/java/codeconvtoc-136057.html" TargetMode="External"/><Relationship Id="rId5" Type="http://schemas.openxmlformats.org/officeDocument/2006/relationships/hyperlink" Target="http://scrummethodology.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9</Pages>
  <Words>1195</Words>
  <Characters>681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y Do</dc:creator>
  <cp:keywords/>
  <dc:description/>
  <cp:lastModifiedBy>Duy Do</cp:lastModifiedBy>
  <cp:revision>6</cp:revision>
  <dcterms:created xsi:type="dcterms:W3CDTF">2020-05-25T11:47:00Z</dcterms:created>
  <dcterms:modified xsi:type="dcterms:W3CDTF">2020-05-26T07:42:00Z</dcterms:modified>
</cp:coreProperties>
</file>